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872E8" w14:textId="77777777" w:rsidR="00903715" w:rsidRPr="00415ED0" w:rsidRDefault="00903715" w:rsidP="0052779A">
      <w:pPr>
        <w:tabs>
          <w:tab w:val="left" w:pos="90"/>
          <w:tab w:val="left" w:pos="360"/>
        </w:tabs>
        <w:ind w:left="-90"/>
        <w:jc w:val="center"/>
        <w:rPr>
          <w:rFonts w:asciiTheme="majorHAnsi" w:hAnsiTheme="majorHAnsi" w:cstheme="majorHAnsi"/>
          <w:b/>
          <w:sz w:val="32"/>
          <w:szCs w:val="32"/>
        </w:rPr>
      </w:pPr>
      <w:r w:rsidRPr="00415ED0">
        <w:rPr>
          <w:rFonts w:asciiTheme="majorHAnsi" w:hAnsiTheme="majorHAnsi" w:cstheme="majorHAnsi"/>
          <w:b/>
          <w:sz w:val="32"/>
          <w:szCs w:val="32"/>
        </w:rPr>
        <w:t>Aboubacar Keita</w:t>
      </w:r>
    </w:p>
    <w:p w14:paraId="08169FAD" w14:textId="5ED8E098" w:rsidR="00903715" w:rsidRPr="00415ED0" w:rsidRDefault="00903715" w:rsidP="0052779A">
      <w:pPr>
        <w:tabs>
          <w:tab w:val="left" w:pos="90"/>
          <w:tab w:val="left" w:pos="360"/>
        </w:tabs>
        <w:ind w:left="-90"/>
        <w:jc w:val="center"/>
        <w:rPr>
          <w:rFonts w:asciiTheme="majorHAnsi" w:hAnsiTheme="majorHAnsi" w:cstheme="majorHAnsi"/>
          <w:color w:val="0563C1"/>
          <w:sz w:val="20"/>
          <w:szCs w:val="20"/>
          <w:u w:val="single"/>
        </w:rPr>
      </w:pPr>
      <w:r w:rsidRPr="00415ED0">
        <w:rPr>
          <w:rFonts w:asciiTheme="majorHAnsi" w:hAnsiTheme="majorHAnsi" w:cstheme="majorHAnsi"/>
          <w:sz w:val="20"/>
          <w:szCs w:val="20"/>
        </w:rPr>
        <w:t>Parkville, MD| akeita20@proton.me | (301)-820-2401 |</w:t>
      </w:r>
      <w:r w:rsidR="00B65010" w:rsidRPr="00B65010">
        <w:rPr>
          <w:rFonts w:asciiTheme="majorHAnsi" w:hAnsiTheme="majorHAnsi" w:cstheme="majorHAnsi"/>
          <w:sz w:val="20"/>
          <w:szCs w:val="20"/>
        </w:rPr>
        <w:t xml:space="preserve"> </w:t>
      </w:r>
      <w:hyperlink r:id="rId7" w:history="1">
        <w:r w:rsidR="00B65010" w:rsidRPr="00253C0C">
          <w:rPr>
            <w:rStyle w:val="Hyperlink"/>
            <w:rFonts w:asciiTheme="majorHAnsi" w:hAnsiTheme="majorHAnsi" w:cstheme="majorHAnsi"/>
            <w:sz w:val="20"/>
            <w:szCs w:val="20"/>
          </w:rPr>
          <w:t>github.com/akeita11</w:t>
        </w:r>
      </w:hyperlink>
      <w:r w:rsidR="00B65010">
        <w:rPr>
          <w:rFonts w:asciiTheme="majorHAnsi" w:hAnsiTheme="majorHAnsi" w:cstheme="majorHAnsi"/>
          <w:sz w:val="20"/>
          <w:szCs w:val="20"/>
        </w:rPr>
        <w:t>|</w:t>
      </w:r>
      <w:hyperlink r:id="rId8" w:history="1">
        <w:r w:rsidRPr="00DA52D1">
          <w:rPr>
            <w:rStyle w:val="Hyperlink"/>
            <w:rFonts w:asciiTheme="majorHAnsi" w:hAnsiTheme="majorHAnsi" w:cstheme="majorHAnsi"/>
            <w:sz w:val="20"/>
            <w:szCs w:val="20"/>
          </w:rPr>
          <w:t>linkedin.com/in/aboubacarkeita20/</w:t>
        </w:r>
      </w:hyperlink>
    </w:p>
    <w:p w14:paraId="00000001" w14:textId="7BDF47D6" w:rsidR="007453B1" w:rsidRPr="00415ED0" w:rsidRDefault="006B1D59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</w:pPr>
      <w:r w:rsidRPr="00415ED0"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  <w:t>EDUCATION</w:t>
      </w:r>
      <w:r w:rsidR="0052779A" w:rsidRPr="00415ED0"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  <w:t xml:space="preserve">   </w:t>
      </w:r>
    </w:p>
    <w:p w14:paraId="4DA6B454" w14:textId="0B6FB450" w:rsidR="00903715" w:rsidRPr="00415ED0" w:rsidRDefault="006B1D59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Cs/>
          <w:color w:val="000000"/>
          <w:sz w:val="20"/>
          <w:szCs w:val="20"/>
        </w:rPr>
      </w:pPr>
      <w:r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>University of Maryland</w:t>
      </w:r>
      <w:r w:rsidR="00903715"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>,</w:t>
      </w:r>
      <w:r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 xml:space="preserve"> Baltimore County </w:t>
      </w:r>
      <w:r w:rsidR="00903715"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 xml:space="preserve">                                                                                                      </w:t>
      </w:r>
      <w:r w:rsidR="0052779A"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 xml:space="preserve"> </w:t>
      </w:r>
      <w:r w:rsidR="00903715"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 xml:space="preserve">    </w:t>
      </w:r>
      <w:r w:rsidR="0052779A"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 xml:space="preserve">          </w:t>
      </w:r>
      <w:r w:rsidR="00903715"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 xml:space="preserve"> </w:t>
      </w:r>
    </w:p>
    <w:p w14:paraId="1FE4AE91" w14:textId="77ECDD8C" w:rsidR="00446A54" w:rsidRDefault="00903715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/>
          <w:color w:val="000000"/>
          <w:sz w:val="20"/>
          <w:szCs w:val="20"/>
        </w:rPr>
      </w:pPr>
      <w:r w:rsidRPr="00415ED0">
        <w:rPr>
          <w:rFonts w:asciiTheme="majorHAnsi" w:hAnsiTheme="majorHAnsi" w:cstheme="majorHAnsi"/>
          <w:b/>
          <w:iCs/>
          <w:color w:val="000000"/>
          <w:sz w:val="20"/>
          <w:szCs w:val="20"/>
        </w:rPr>
        <w:t>M</w:t>
      </w:r>
      <w:r w:rsidR="002333F8">
        <w:rPr>
          <w:rFonts w:asciiTheme="majorHAnsi" w:hAnsiTheme="majorHAnsi" w:cstheme="majorHAnsi"/>
          <w:b/>
          <w:iCs/>
          <w:color w:val="000000"/>
          <w:sz w:val="20"/>
          <w:szCs w:val="20"/>
        </w:rPr>
        <w:t>P</w:t>
      </w:r>
      <w:r w:rsidRPr="00415ED0">
        <w:rPr>
          <w:rFonts w:asciiTheme="majorHAnsi" w:hAnsiTheme="majorHAnsi" w:cstheme="majorHAnsi"/>
          <w:b/>
          <w:iCs/>
          <w:color w:val="000000"/>
          <w:sz w:val="20"/>
          <w:szCs w:val="20"/>
        </w:rPr>
        <w:t>S in Data Science</w:t>
      </w:r>
      <w:r w:rsidRPr="00415ED0">
        <w:rPr>
          <w:rFonts w:asciiTheme="majorHAnsi" w:hAnsiTheme="majorHAnsi" w:cstheme="majorHAnsi"/>
          <w:bCs/>
          <w:iCs/>
          <w:color w:val="000000"/>
          <w:sz w:val="20"/>
          <w:szCs w:val="20"/>
        </w:rPr>
        <w:t xml:space="preserve">, </w:t>
      </w:r>
      <w:r w:rsidRPr="00415ED0">
        <w:rPr>
          <w:rFonts w:asciiTheme="majorHAnsi" w:hAnsiTheme="majorHAnsi" w:cstheme="majorHAnsi"/>
          <w:bCs/>
          <w:i/>
          <w:color w:val="000000"/>
          <w:sz w:val="20"/>
          <w:szCs w:val="20"/>
        </w:rPr>
        <w:t>GPA: 4.0</w:t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color w:val="000000"/>
          <w:sz w:val="20"/>
          <w:szCs w:val="20"/>
        </w:rPr>
        <w:tab/>
      </w:r>
      <w:r w:rsidR="00BE633D" w:rsidRPr="00BE633D">
        <w:rPr>
          <w:rFonts w:asciiTheme="majorHAnsi" w:hAnsiTheme="majorHAnsi" w:cstheme="majorHAnsi"/>
          <w:bCs/>
          <w:iCs/>
          <w:color w:val="000000"/>
          <w:sz w:val="20"/>
          <w:szCs w:val="20"/>
        </w:rPr>
        <w:tab/>
        <w:t xml:space="preserve"> </w:t>
      </w:r>
    </w:p>
    <w:p w14:paraId="6804F5A0" w14:textId="08FC2745" w:rsidR="00903715" w:rsidRPr="00446A54" w:rsidRDefault="00446A54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Cs/>
          <w:color w:val="000000"/>
          <w:sz w:val="20"/>
          <w:szCs w:val="20"/>
        </w:rPr>
      </w:pPr>
      <w:r w:rsidRPr="00446A54">
        <w:rPr>
          <w:rFonts w:asciiTheme="majorHAnsi" w:hAnsiTheme="majorHAnsi" w:cstheme="majorHAnsi"/>
          <w:bCs/>
          <w:iCs/>
          <w:color w:val="000000"/>
          <w:sz w:val="20"/>
          <w:szCs w:val="20"/>
        </w:rPr>
        <w:t>University of Maryland, Baltimore County</w:t>
      </w:r>
      <w:r w:rsidR="00903715" w:rsidRPr="00446A54">
        <w:rPr>
          <w:rFonts w:asciiTheme="majorHAnsi" w:hAnsiTheme="majorHAnsi" w:cstheme="majorHAnsi"/>
          <w:bCs/>
          <w:i/>
          <w:color w:val="000000"/>
          <w:sz w:val="20"/>
          <w:szCs w:val="20"/>
        </w:rPr>
        <w:t xml:space="preserve">                                                                     </w:t>
      </w:r>
    </w:p>
    <w:p w14:paraId="414C2E4E" w14:textId="54FC329B" w:rsidR="00903715" w:rsidRPr="00415ED0" w:rsidRDefault="00903715" w:rsidP="00415ED0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Cs/>
          <w:sz w:val="20"/>
          <w:szCs w:val="20"/>
        </w:rPr>
      </w:pPr>
      <w:r w:rsidRPr="00415ED0">
        <w:rPr>
          <w:rFonts w:asciiTheme="majorHAnsi" w:hAnsiTheme="majorHAnsi" w:cstheme="majorHAnsi"/>
          <w:b/>
          <w:iCs/>
          <w:sz w:val="20"/>
          <w:szCs w:val="20"/>
        </w:rPr>
        <w:t>BS in Information Systems</w:t>
      </w:r>
      <w:r w:rsidRPr="00415ED0">
        <w:rPr>
          <w:rFonts w:asciiTheme="majorHAnsi" w:hAnsiTheme="majorHAnsi" w:cstheme="majorHAnsi"/>
          <w:bCs/>
          <w:iCs/>
          <w:sz w:val="20"/>
          <w:szCs w:val="20"/>
        </w:rPr>
        <w:t xml:space="preserve">, </w:t>
      </w:r>
      <w:r w:rsidRPr="00415ED0">
        <w:rPr>
          <w:rFonts w:asciiTheme="majorHAnsi" w:hAnsiTheme="majorHAnsi" w:cstheme="majorHAnsi"/>
          <w:bCs/>
          <w:i/>
          <w:sz w:val="20"/>
          <w:szCs w:val="20"/>
        </w:rPr>
        <w:t>GPA: 3.</w:t>
      </w:r>
      <w:bookmarkStart w:id="0" w:name="_s70bsu57its5" w:colFirst="0" w:colLast="0"/>
      <w:bookmarkEnd w:id="0"/>
      <w:r w:rsidRPr="00415ED0">
        <w:rPr>
          <w:rFonts w:asciiTheme="majorHAnsi" w:hAnsiTheme="majorHAnsi" w:cstheme="majorHAnsi"/>
          <w:bCs/>
          <w:i/>
          <w:sz w:val="20"/>
          <w:szCs w:val="20"/>
        </w:rPr>
        <w:t>4</w:t>
      </w:r>
      <w:r w:rsidR="00253C0C">
        <w:rPr>
          <w:rFonts w:asciiTheme="majorHAnsi" w:hAnsiTheme="majorHAnsi" w:cstheme="majorHAnsi"/>
          <w:bCs/>
          <w:i/>
          <w:sz w:val="20"/>
          <w:szCs w:val="20"/>
        </w:rPr>
        <w:t>3</w:t>
      </w:r>
      <w:r w:rsidR="004867CA">
        <w:rPr>
          <w:rFonts w:asciiTheme="majorHAnsi" w:hAnsiTheme="majorHAnsi" w:cstheme="majorHAnsi"/>
          <w:bCs/>
          <w:i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sz w:val="20"/>
          <w:szCs w:val="20"/>
        </w:rPr>
        <w:tab/>
      </w:r>
      <w:r w:rsidR="004867CA">
        <w:rPr>
          <w:rFonts w:asciiTheme="majorHAnsi" w:hAnsiTheme="majorHAnsi" w:cstheme="majorHAnsi"/>
          <w:bCs/>
          <w:i/>
          <w:sz w:val="20"/>
          <w:szCs w:val="20"/>
        </w:rPr>
        <w:tab/>
      </w:r>
      <w:r w:rsidR="00BE633D">
        <w:rPr>
          <w:rFonts w:asciiTheme="majorHAnsi" w:hAnsiTheme="majorHAnsi" w:cstheme="majorHAnsi"/>
          <w:bCs/>
          <w:i/>
          <w:sz w:val="20"/>
          <w:szCs w:val="20"/>
        </w:rPr>
        <w:tab/>
        <w:t xml:space="preserve"> </w:t>
      </w:r>
    </w:p>
    <w:p w14:paraId="7EDA9456" w14:textId="77777777" w:rsidR="00415ED0" w:rsidRPr="00415ED0" w:rsidRDefault="00415ED0" w:rsidP="00415ED0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Cs/>
          <w:color w:val="000000"/>
          <w:sz w:val="20"/>
          <w:szCs w:val="20"/>
        </w:rPr>
      </w:pPr>
    </w:p>
    <w:p w14:paraId="0000000E" w14:textId="37A8E600" w:rsidR="007453B1" w:rsidRPr="00415ED0" w:rsidRDefault="006B1D59" w:rsidP="0052779A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/>
          <w:sz w:val="20"/>
          <w:szCs w:val="20"/>
          <w:u w:val="single"/>
        </w:rPr>
      </w:pPr>
      <w:r w:rsidRPr="00415ED0">
        <w:rPr>
          <w:rFonts w:asciiTheme="majorHAnsi" w:hAnsiTheme="majorHAnsi" w:cstheme="majorHAnsi"/>
          <w:b/>
          <w:sz w:val="20"/>
          <w:szCs w:val="20"/>
          <w:u w:val="single"/>
        </w:rPr>
        <w:t>SKILLS</w:t>
      </w:r>
    </w:p>
    <w:p w14:paraId="7FA2F6AD" w14:textId="393D4346" w:rsidR="00E12578" w:rsidRPr="00E12578" w:rsidRDefault="006B1D59" w:rsidP="00E12578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sz w:val="20"/>
          <w:szCs w:val="20"/>
        </w:rPr>
      </w:pPr>
      <w:r w:rsidRPr="00415ED0">
        <w:rPr>
          <w:rFonts w:asciiTheme="majorHAnsi" w:hAnsiTheme="majorHAnsi" w:cstheme="majorHAnsi"/>
          <w:i/>
          <w:sz w:val="20"/>
          <w:szCs w:val="20"/>
        </w:rPr>
        <w:t xml:space="preserve">Programming </w:t>
      </w:r>
      <w:r w:rsidR="00E12578" w:rsidRPr="00415ED0">
        <w:rPr>
          <w:rFonts w:asciiTheme="majorHAnsi" w:hAnsiTheme="majorHAnsi" w:cstheme="majorHAnsi"/>
          <w:i/>
          <w:sz w:val="20"/>
          <w:szCs w:val="20"/>
        </w:rPr>
        <w:t>Languages</w:t>
      </w:r>
      <w:r w:rsidR="00E12578">
        <w:rPr>
          <w:rFonts w:asciiTheme="majorHAnsi" w:hAnsiTheme="majorHAnsi" w:cstheme="majorHAnsi"/>
          <w:i/>
          <w:sz w:val="20"/>
          <w:szCs w:val="20"/>
        </w:rPr>
        <w:t>:</w:t>
      </w:r>
      <w:r w:rsidR="00E12578" w:rsidRPr="00415ED0">
        <w:rPr>
          <w:rFonts w:asciiTheme="majorHAnsi" w:hAnsiTheme="majorHAnsi" w:cstheme="majorHAnsi"/>
          <w:sz w:val="20"/>
          <w:szCs w:val="20"/>
        </w:rPr>
        <w:t xml:space="preserve"> Java</w:t>
      </w:r>
      <w:r w:rsidR="00E12578">
        <w:rPr>
          <w:rFonts w:asciiTheme="majorHAnsi" w:hAnsiTheme="majorHAnsi" w:cstheme="majorHAnsi"/>
          <w:sz w:val="20"/>
          <w:szCs w:val="20"/>
        </w:rPr>
        <w:t xml:space="preserve">, </w:t>
      </w:r>
      <w:r w:rsidR="00E12578" w:rsidRPr="00415ED0">
        <w:rPr>
          <w:rFonts w:asciiTheme="majorHAnsi" w:hAnsiTheme="majorHAnsi" w:cstheme="majorHAnsi"/>
          <w:sz w:val="20"/>
          <w:szCs w:val="20"/>
        </w:rPr>
        <w:t>C++</w:t>
      </w:r>
      <w:r w:rsidR="00E12578">
        <w:rPr>
          <w:rFonts w:asciiTheme="majorHAnsi" w:hAnsiTheme="majorHAnsi" w:cstheme="majorHAnsi"/>
          <w:sz w:val="20"/>
          <w:szCs w:val="20"/>
        </w:rPr>
        <w:t xml:space="preserve">, </w:t>
      </w:r>
      <w:r w:rsidR="00E12578" w:rsidRPr="00415ED0">
        <w:rPr>
          <w:rFonts w:asciiTheme="majorHAnsi" w:hAnsiTheme="majorHAnsi" w:cstheme="majorHAnsi"/>
          <w:sz w:val="20"/>
          <w:szCs w:val="20"/>
        </w:rPr>
        <w:t>Python</w:t>
      </w:r>
      <w:r w:rsidR="00E12578">
        <w:rPr>
          <w:rFonts w:asciiTheme="majorHAnsi" w:hAnsiTheme="majorHAnsi" w:cstheme="majorHAnsi"/>
          <w:sz w:val="20"/>
          <w:szCs w:val="20"/>
        </w:rPr>
        <w:t xml:space="preserve">, </w:t>
      </w:r>
      <w:r w:rsidR="00E12578" w:rsidRPr="00415ED0">
        <w:rPr>
          <w:rFonts w:asciiTheme="majorHAnsi" w:hAnsiTheme="majorHAnsi" w:cstheme="majorHAnsi"/>
          <w:sz w:val="20"/>
          <w:szCs w:val="20"/>
        </w:rPr>
        <w:t>SQL</w:t>
      </w:r>
      <w:r w:rsidR="00E12578">
        <w:rPr>
          <w:rFonts w:asciiTheme="majorHAnsi" w:hAnsiTheme="majorHAnsi" w:cstheme="majorHAnsi"/>
          <w:sz w:val="20"/>
          <w:szCs w:val="20"/>
        </w:rPr>
        <w:t>,</w:t>
      </w:r>
      <w:r w:rsidR="00E12578" w:rsidRPr="00415ED0">
        <w:rPr>
          <w:rFonts w:asciiTheme="majorHAnsi" w:hAnsiTheme="majorHAnsi" w:cstheme="majorHAnsi"/>
          <w:sz w:val="20"/>
          <w:szCs w:val="20"/>
        </w:rPr>
        <w:t xml:space="preserve"> PL/SQL</w:t>
      </w:r>
      <w:r w:rsidR="00E12578">
        <w:rPr>
          <w:rFonts w:asciiTheme="majorHAnsi" w:hAnsiTheme="majorHAnsi" w:cstheme="majorHAnsi"/>
          <w:sz w:val="20"/>
          <w:szCs w:val="20"/>
        </w:rPr>
        <w:t xml:space="preserve">, </w:t>
      </w:r>
      <w:r w:rsidR="00E12578" w:rsidRPr="00415ED0">
        <w:rPr>
          <w:rFonts w:asciiTheme="majorHAnsi" w:hAnsiTheme="majorHAnsi" w:cstheme="majorHAnsi"/>
          <w:sz w:val="20"/>
          <w:szCs w:val="20"/>
        </w:rPr>
        <w:t>Scala</w:t>
      </w:r>
      <w:r w:rsidR="00E12578">
        <w:rPr>
          <w:rFonts w:asciiTheme="majorHAnsi" w:hAnsiTheme="majorHAnsi" w:cstheme="majorHAnsi"/>
          <w:sz w:val="20"/>
          <w:szCs w:val="20"/>
        </w:rPr>
        <w:t>,</w:t>
      </w:r>
      <w:r w:rsidR="00347508">
        <w:rPr>
          <w:rFonts w:asciiTheme="majorHAnsi" w:hAnsiTheme="majorHAnsi" w:cstheme="majorHAnsi"/>
          <w:sz w:val="20"/>
          <w:szCs w:val="20"/>
        </w:rPr>
        <w:t xml:space="preserve"> </w:t>
      </w:r>
      <w:r w:rsidR="00E12578">
        <w:rPr>
          <w:rFonts w:asciiTheme="majorHAnsi" w:hAnsiTheme="majorHAnsi" w:cstheme="majorHAnsi"/>
          <w:sz w:val="20"/>
          <w:szCs w:val="20"/>
        </w:rPr>
        <w:t>R</w:t>
      </w:r>
    </w:p>
    <w:p w14:paraId="00C25266" w14:textId="388DAD4E" w:rsidR="00E12578" w:rsidRDefault="00993289" w:rsidP="00E12578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i/>
          <w:sz w:val="20"/>
          <w:szCs w:val="20"/>
        </w:rPr>
        <w:t>Software</w:t>
      </w:r>
      <w:r w:rsidR="006B1D59" w:rsidRPr="00415ED0">
        <w:rPr>
          <w:rFonts w:asciiTheme="majorHAnsi" w:hAnsiTheme="majorHAnsi" w:cstheme="majorHAnsi"/>
          <w:sz w:val="20"/>
          <w:szCs w:val="20"/>
        </w:rPr>
        <w:t>:</w:t>
      </w:r>
      <w:r w:rsidR="00E12578">
        <w:rPr>
          <w:rFonts w:asciiTheme="majorHAnsi" w:hAnsiTheme="majorHAnsi" w:cstheme="majorHAnsi"/>
          <w:sz w:val="20"/>
          <w:szCs w:val="20"/>
        </w:rPr>
        <w:t xml:space="preserve"> </w:t>
      </w:r>
      <w:r w:rsidR="00E12578" w:rsidRPr="00E12578">
        <w:rPr>
          <w:rFonts w:asciiTheme="majorHAnsi" w:hAnsiTheme="majorHAnsi" w:cstheme="majorHAnsi"/>
          <w:sz w:val="20"/>
          <w:szCs w:val="20"/>
        </w:rPr>
        <w:t>Apache Spark</w:t>
      </w:r>
      <w:r w:rsidR="00E12578" w:rsidRPr="00993289">
        <w:rPr>
          <w:rFonts w:asciiTheme="majorHAnsi" w:hAnsiTheme="majorHAnsi" w:cstheme="majorHAnsi"/>
          <w:sz w:val="20"/>
          <w:szCs w:val="20"/>
        </w:rPr>
        <w:t>,</w:t>
      </w:r>
      <w:r w:rsidR="00E12578">
        <w:rPr>
          <w:rFonts w:asciiTheme="majorHAnsi" w:hAnsiTheme="majorHAnsi" w:cstheme="majorHAnsi"/>
          <w:sz w:val="20"/>
          <w:szCs w:val="20"/>
        </w:rPr>
        <w:t xml:space="preserve"> </w:t>
      </w:r>
      <w:r w:rsidRPr="00993289">
        <w:rPr>
          <w:rFonts w:asciiTheme="majorHAnsi" w:hAnsiTheme="majorHAnsi" w:cstheme="majorHAnsi"/>
          <w:sz w:val="20"/>
          <w:szCs w:val="20"/>
        </w:rPr>
        <w:t>Microsoft SQL Server</w:t>
      </w:r>
      <w:r w:rsidR="00E12578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E12578">
        <w:rPr>
          <w:rFonts w:asciiTheme="majorHAnsi" w:hAnsiTheme="majorHAnsi" w:cstheme="majorHAnsi"/>
          <w:sz w:val="20"/>
          <w:szCs w:val="20"/>
        </w:rPr>
        <w:t>MySQL, AWS</w:t>
      </w:r>
      <w:r>
        <w:rPr>
          <w:rFonts w:asciiTheme="majorHAnsi" w:hAnsiTheme="majorHAnsi" w:cstheme="majorHAnsi"/>
          <w:sz w:val="20"/>
          <w:szCs w:val="20"/>
        </w:rPr>
        <w:t xml:space="preserve"> S</w:t>
      </w:r>
      <w:r w:rsidR="00E12578">
        <w:rPr>
          <w:rFonts w:asciiTheme="majorHAnsi" w:hAnsiTheme="majorHAnsi" w:cstheme="majorHAnsi"/>
          <w:sz w:val="20"/>
          <w:szCs w:val="20"/>
        </w:rPr>
        <w:t xml:space="preserve">3, Eclipse, Tableau, </w:t>
      </w:r>
      <w:r w:rsidR="00E12578" w:rsidRPr="00415ED0">
        <w:rPr>
          <w:rFonts w:asciiTheme="majorHAnsi" w:hAnsiTheme="majorHAnsi" w:cstheme="majorHAnsi"/>
          <w:sz w:val="20"/>
          <w:szCs w:val="20"/>
        </w:rPr>
        <w:t>Jupyter Notebook</w:t>
      </w:r>
      <w:r w:rsidR="00E12578">
        <w:rPr>
          <w:rFonts w:asciiTheme="majorHAnsi" w:hAnsiTheme="majorHAnsi" w:cstheme="majorHAnsi"/>
          <w:sz w:val="20"/>
          <w:szCs w:val="20"/>
        </w:rPr>
        <w:t xml:space="preserve">, Anaconda, Google Collaborate </w:t>
      </w:r>
    </w:p>
    <w:p w14:paraId="5B18BBB9" w14:textId="77777777" w:rsidR="00E12578" w:rsidRDefault="00E12578" w:rsidP="00E12578">
      <w:pPr>
        <w:tabs>
          <w:tab w:val="left" w:pos="90"/>
          <w:tab w:val="left" w:pos="360"/>
          <w:tab w:val="left" w:pos="10800"/>
        </w:tabs>
        <w:spacing w:after="0" w:line="240" w:lineRule="auto"/>
        <w:ind w:left="-90"/>
        <w:rPr>
          <w:rFonts w:asciiTheme="majorHAnsi" w:hAnsiTheme="majorHAnsi" w:cstheme="majorHAnsi"/>
          <w:iCs/>
          <w:sz w:val="20"/>
          <w:szCs w:val="20"/>
        </w:rPr>
      </w:pPr>
      <w:r w:rsidRPr="00E12578">
        <w:rPr>
          <w:rFonts w:asciiTheme="majorHAnsi" w:hAnsiTheme="majorHAnsi" w:cstheme="majorHAnsi"/>
          <w:i/>
          <w:sz w:val="20"/>
          <w:szCs w:val="20"/>
        </w:rPr>
        <w:t>Libraries</w:t>
      </w:r>
      <w:r>
        <w:rPr>
          <w:rFonts w:asciiTheme="majorHAnsi" w:hAnsiTheme="majorHAnsi" w:cstheme="majorHAnsi"/>
          <w:iCs/>
          <w:sz w:val="20"/>
          <w:szCs w:val="20"/>
        </w:rPr>
        <w:t xml:space="preserve">: </w:t>
      </w:r>
      <w:r w:rsidRPr="00415ED0">
        <w:rPr>
          <w:rFonts w:asciiTheme="majorHAnsi" w:hAnsiTheme="majorHAnsi" w:cstheme="majorHAnsi"/>
          <w:sz w:val="20"/>
          <w:szCs w:val="20"/>
        </w:rPr>
        <w:t>TensorFlow</w:t>
      </w:r>
      <w:r>
        <w:rPr>
          <w:rFonts w:asciiTheme="majorHAnsi" w:hAnsiTheme="majorHAnsi" w:cstheme="majorHAnsi"/>
          <w:iCs/>
          <w:sz w:val="20"/>
          <w:szCs w:val="20"/>
        </w:rPr>
        <w:t>, Pandas, NumPy, Seaborn, Scikit-Learn, Matplotlib, SciPy, NLTK, Re, Beautiful Soup,</w:t>
      </w:r>
      <w:r w:rsidRPr="00E12578">
        <w:rPr>
          <w:rFonts w:asciiTheme="majorHAnsi" w:hAnsiTheme="majorHAnsi" w:cstheme="majorHAnsi"/>
          <w:iCs/>
          <w:sz w:val="20"/>
          <w:szCs w:val="20"/>
        </w:rPr>
        <w:t xml:space="preserve"> </w:t>
      </w:r>
      <w:r>
        <w:rPr>
          <w:rFonts w:asciiTheme="majorHAnsi" w:hAnsiTheme="majorHAnsi" w:cstheme="majorHAnsi"/>
          <w:iCs/>
          <w:sz w:val="20"/>
          <w:szCs w:val="20"/>
        </w:rPr>
        <w:t xml:space="preserve">Apache Hadoop, </w:t>
      </w:r>
    </w:p>
    <w:p w14:paraId="2309CA36" w14:textId="2AE08188" w:rsidR="00E12578" w:rsidRDefault="00E12578" w:rsidP="00E12578">
      <w:pPr>
        <w:tabs>
          <w:tab w:val="left" w:pos="90"/>
          <w:tab w:val="left" w:pos="360"/>
          <w:tab w:val="left" w:pos="10800"/>
        </w:tabs>
        <w:spacing w:after="0" w:line="240" w:lineRule="auto"/>
        <w:ind w:left="-90"/>
        <w:rPr>
          <w:rFonts w:asciiTheme="majorHAnsi" w:hAnsiTheme="majorHAnsi" w:cstheme="majorHAnsi"/>
          <w:iCs/>
          <w:sz w:val="20"/>
          <w:szCs w:val="20"/>
        </w:rPr>
      </w:pPr>
      <w:r>
        <w:rPr>
          <w:rFonts w:asciiTheme="majorHAnsi" w:hAnsiTheme="majorHAnsi" w:cstheme="majorHAnsi"/>
          <w:i/>
          <w:sz w:val="20"/>
          <w:szCs w:val="20"/>
        </w:rPr>
        <w:t xml:space="preserve">                  </w:t>
      </w:r>
      <w:proofErr w:type="spellStart"/>
      <w:r>
        <w:rPr>
          <w:rFonts w:asciiTheme="majorHAnsi" w:hAnsiTheme="majorHAnsi" w:cstheme="majorHAnsi"/>
          <w:iCs/>
          <w:sz w:val="20"/>
          <w:szCs w:val="20"/>
        </w:rPr>
        <w:t>PyDP</w:t>
      </w:r>
      <w:proofErr w:type="spellEnd"/>
      <w:r>
        <w:rPr>
          <w:rFonts w:asciiTheme="majorHAnsi" w:hAnsiTheme="majorHAnsi" w:cstheme="majorHAnsi"/>
          <w:iCs/>
          <w:sz w:val="20"/>
          <w:szCs w:val="20"/>
        </w:rPr>
        <w:t xml:space="preserve"> (Differential Privacy)</w:t>
      </w:r>
      <w:r w:rsidR="00CA68FF">
        <w:rPr>
          <w:rFonts w:asciiTheme="majorHAnsi" w:hAnsiTheme="majorHAnsi" w:cstheme="majorHAnsi"/>
          <w:iCs/>
          <w:sz w:val="20"/>
          <w:szCs w:val="20"/>
        </w:rPr>
        <w:t xml:space="preserve">, PM4PY, </w:t>
      </w:r>
      <w:proofErr w:type="spellStart"/>
      <w:r w:rsidR="00CA68FF">
        <w:rPr>
          <w:rFonts w:asciiTheme="majorHAnsi" w:hAnsiTheme="majorHAnsi" w:cstheme="majorHAnsi"/>
          <w:iCs/>
          <w:sz w:val="20"/>
          <w:szCs w:val="20"/>
        </w:rPr>
        <w:t>EasyGA</w:t>
      </w:r>
      <w:proofErr w:type="spellEnd"/>
    </w:p>
    <w:p w14:paraId="215EA590" w14:textId="1A7AEE44" w:rsidR="00E12578" w:rsidRDefault="00E12578" w:rsidP="00446A54">
      <w:pPr>
        <w:tabs>
          <w:tab w:val="left" w:pos="90"/>
          <w:tab w:val="left" w:pos="360"/>
          <w:tab w:val="left" w:pos="10800"/>
        </w:tabs>
        <w:spacing w:after="0" w:line="240" w:lineRule="auto"/>
        <w:ind w:left="-90"/>
        <w:rPr>
          <w:rFonts w:asciiTheme="majorHAnsi" w:hAnsiTheme="majorHAnsi" w:cstheme="majorHAnsi"/>
          <w:iCs/>
          <w:sz w:val="20"/>
          <w:szCs w:val="20"/>
        </w:rPr>
      </w:pPr>
      <w:r w:rsidRPr="00E12578">
        <w:rPr>
          <w:rFonts w:asciiTheme="majorHAnsi" w:hAnsiTheme="majorHAnsi" w:cstheme="majorHAnsi"/>
          <w:i/>
          <w:sz w:val="20"/>
          <w:szCs w:val="20"/>
        </w:rPr>
        <w:t>Modeling Techniques:</w:t>
      </w:r>
      <w:r>
        <w:rPr>
          <w:rFonts w:asciiTheme="majorHAnsi" w:hAnsiTheme="majorHAnsi" w:cstheme="majorHAnsi"/>
          <w:iCs/>
          <w:sz w:val="20"/>
          <w:szCs w:val="20"/>
        </w:rPr>
        <w:t xml:space="preserve"> Exploratory Analysis, Statistical Analysis, Data Mining, Data Analysis, Data Visualization, Linear Regression,</w:t>
      </w:r>
    </w:p>
    <w:p w14:paraId="42236627" w14:textId="7E6E01B0" w:rsidR="00E12578" w:rsidRDefault="00E12578" w:rsidP="00446A54">
      <w:pPr>
        <w:tabs>
          <w:tab w:val="left" w:pos="90"/>
          <w:tab w:val="left" w:pos="360"/>
          <w:tab w:val="left" w:pos="10800"/>
        </w:tabs>
        <w:spacing w:after="0" w:line="240" w:lineRule="auto"/>
        <w:ind w:left="-90"/>
        <w:rPr>
          <w:rFonts w:asciiTheme="majorHAnsi" w:hAnsiTheme="majorHAnsi" w:cstheme="majorHAnsi"/>
          <w:iCs/>
          <w:sz w:val="20"/>
          <w:szCs w:val="20"/>
        </w:rPr>
      </w:pPr>
      <w:r>
        <w:rPr>
          <w:rFonts w:asciiTheme="majorHAnsi" w:hAnsiTheme="majorHAnsi" w:cstheme="majorHAnsi"/>
          <w:iCs/>
          <w:sz w:val="20"/>
          <w:szCs w:val="20"/>
        </w:rPr>
        <w:t xml:space="preserve">                                         Logistics Regression, Random Forest, Support Vector Machines, K-Means Clustering</w:t>
      </w:r>
    </w:p>
    <w:p w14:paraId="0E9914D3" w14:textId="3D7190C4" w:rsidR="00F6383C" w:rsidRDefault="00E12578" w:rsidP="00F6383C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sz w:val="20"/>
          <w:szCs w:val="20"/>
        </w:rPr>
      </w:pPr>
      <w:r w:rsidRPr="00415ED0">
        <w:rPr>
          <w:rFonts w:asciiTheme="majorHAnsi" w:hAnsiTheme="majorHAnsi" w:cstheme="majorHAnsi"/>
          <w:i/>
          <w:sz w:val="20"/>
          <w:szCs w:val="20"/>
        </w:rPr>
        <w:t>Other</w:t>
      </w:r>
      <w:r w:rsidRPr="00415ED0">
        <w:rPr>
          <w:rFonts w:asciiTheme="majorHAnsi" w:hAnsiTheme="majorHAnsi" w:cstheme="majorHAnsi"/>
          <w:sz w:val="20"/>
          <w:szCs w:val="20"/>
        </w:rPr>
        <w:t>: Deep Learning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415ED0">
        <w:rPr>
          <w:rFonts w:asciiTheme="majorHAnsi" w:hAnsiTheme="majorHAnsi" w:cstheme="majorHAnsi"/>
          <w:sz w:val="20"/>
          <w:szCs w:val="20"/>
        </w:rPr>
        <w:t>Cloud Computing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iCs/>
          <w:sz w:val="20"/>
          <w:szCs w:val="20"/>
        </w:rPr>
        <w:t>NLP, Sentiment Analysis, Big Data</w:t>
      </w:r>
      <w:r w:rsidR="00CA68FF">
        <w:rPr>
          <w:rFonts w:asciiTheme="majorHAnsi" w:hAnsiTheme="majorHAnsi" w:cstheme="majorHAnsi"/>
          <w:iCs/>
          <w:sz w:val="20"/>
          <w:szCs w:val="20"/>
        </w:rPr>
        <w:t>, Genetic Algorithms, Process Mining, Critical Path Method</w:t>
      </w:r>
    </w:p>
    <w:p w14:paraId="3C0149D7" w14:textId="77777777" w:rsidR="00F6383C" w:rsidRDefault="00F6383C" w:rsidP="00F6383C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i/>
          <w:sz w:val="20"/>
          <w:szCs w:val="20"/>
        </w:rPr>
      </w:pPr>
    </w:p>
    <w:p w14:paraId="3E0682E2" w14:textId="32F1E898" w:rsidR="00B778EB" w:rsidRPr="00F6383C" w:rsidRDefault="00B778EB" w:rsidP="00F6383C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b/>
          <w:sz w:val="20"/>
          <w:szCs w:val="20"/>
          <w:u w:val="single"/>
        </w:rPr>
        <w:t>RELATED</w:t>
      </w:r>
      <w:r w:rsidRPr="00415ED0">
        <w:rPr>
          <w:rFonts w:asciiTheme="majorHAnsi" w:hAnsiTheme="majorHAnsi" w:cstheme="majorHAnsi"/>
          <w:b/>
          <w:sz w:val="20"/>
          <w:szCs w:val="20"/>
          <w:u w:val="single"/>
        </w:rPr>
        <w:t xml:space="preserve"> EXPERIENCE</w:t>
      </w:r>
    </w:p>
    <w:p w14:paraId="1AD7F9BC" w14:textId="0D044887" w:rsidR="00B778EB" w:rsidRDefault="00B778EB" w:rsidP="00B778E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b/>
          <w:bCs/>
          <w:i/>
          <w:iCs/>
          <w:sz w:val="20"/>
          <w:szCs w:val="20"/>
          <w:shd w:val="clear" w:color="auto" w:fill="FFFFFF"/>
        </w:rPr>
        <w:t xml:space="preserve"> </w:t>
      </w:r>
      <w:r w:rsidRPr="00FF7CF9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Data Scientist Inter</w:t>
      </w:r>
      <w:r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n</w:t>
      </w:r>
      <w:r w:rsidRPr="00B778EB">
        <w:rPr>
          <w:rFonts w:asciiTheme="majorHAnsi" w:hAnsiTheme="majorHAnsi" w:cstheme="majorHAnsi"/>
          <w:sz w:val="20"/>
          <w:szCs w:val="20"/>
          <w:shd w:val="clear" w:color="auto" w:fill="FFFFFF"/>
        </w:rPr>
        <w:t>, Rem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ote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326A92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  <w:t xml:space="preserve">             May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2022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– </w:t>
      </w:r>
      <w:r w:rsidR="00326A92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August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2022</w:t>
      </w:r>
    </w:p>
    <w:p w14:paraId="1C8D6126" w14:textId="785F29B2" w:rsidR="00446A54" w:rsidRDefault="00B778EB" w:rsidP="00F6383C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i/>
          <w:iCs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 xml:space="preserve"> </w:t>
      </w:r>
      <w:r w:rsidRPr="00B778EB">
        <w:rPr>
          <w:rFonts w:asciiTheme="majorHAnsi" w:hAnsiTheme="majorHAnsi" w:cstheme="majorHAnsi"/>
          <w:i/>
          <w:iCs/>
          <w:sz w:val="20"/>
          <w:szCs w:val="20"/>
          <w:shd w:val="clear" w:color="auto" w:fill="FFFFFF"/>
        </w:rPr>
        <w:t>Startup Crafters</w:t>
      </w:r>
    </w:p>
    <w:p w14:paraId="0E03FC1D" w14:textId="77777777" w:rsidR="00F6383C" w:rsidRDefault="00F6383C" w:rsidP="00F6383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Modeled a </w:t>
      </w:r>
      <w:r w:rsidRPr="00D5038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onvolutional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Neural Network on a large dataset with a 96% accuracy to classify different sets of images</w:t>
      </w:r>
    </w:p>
    <w:p w14:paraId="49EBA0B4" w14:textId="77777777" w:rsidR="00F6383C" w:rsidRDefault="00F6383C" w:rsidP="00F6383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Visualized a learning curve to represent the classification accuracy and cross-entropy loss</w:t>
      </w:r>
    </w:p>
    <w:p w14:paraId="6F80EDC2" w14:textId="77777777" w:rsidR="00F6383C" w:rsidRPr="00B778EB" w:rsidRDefault="00F6383C" w:rsidP="00F6383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Customized the Talking Head feature using Generative Adversarial Network through GitHub </w:t>
      </w:r>
    </w:p>
    <w:p w14:paraId="449B1F13" w14:textId="77777777" w:rsidR="00F6383C" w:rsidRPr="00F6383C" w:rsidRDefault="00F6383C" w:rsidP="00F6383C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i/>
          <w:iCs/>
          <w:sz w:val="20"/>
          <w:szCs w:val="20"/>
          <w:shd w:val="clear" w:color="auto" w:fill="FFFFFF"/>
        </w:rPr>
      </w:pPr>
    </w:p>
    <w:p w14:paraId="00000013" w14:textId="3EEB7580" w:rsidR="007453B1" w:rsidRDefault="006B1D59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/>
          <w:sz w:val="20"/>
          <w:szCs w:val="20"/>
          <w:u w:val="single"/>
        </w:rPr>
      </w:pPr>
      <w:r w:rsidRPr="00415ED0">
        <w:rPr>
          <w:rFonts w:asciiTheme="majorHAnsi" w:hAnsiTheme="majorHAnsi" w:cstheme="majorHAnsi"/>
          <w:b/>
          <w:sz w:val="20"/>
          <w:szCs w:val="20"/>
          <w:u w:val="single"/>
        </w:rPr>
        <w:t>R</w:t>
      </w:r>
      <w:r w:rsidR="00C5393F">
        <w:rPr>
          <w:rFonts w:asciiTheme="majorHAnsi" w:hAnsiTheme="majorHAnsi" w:cstheme="majorHAnsi"/>
          <w:b/>
          <w:sz w:val="20"/>
          <w:szCs w:val="20"/>
          <w:u w:val="single"/>
        </w:rPr>
        <w:t xml:space="preserve">ELEVANT </w:t>
      </w:r>
      <w:r w:rsidR="00F909B0">
        <w:rPr>
          <w:rFonts w:asciiTheme="majorHAnsi" w:hAnsiTheme="majorHAnsi" w:cstheme="majorHAnsi"/>
          <w:b/>
          <w:sz w:val="20"/>
          <w:szCs w:val="20"/>
          <w:u w:val="single"/>
        </w:rPr>
        <w:t>PROJECTS</w:t>
      </w:r>
    </w:p>
    <w:p w14:paraId="3D18ACB1" w14:textId="449F79F7" w:rsidR="00CA68FF" w:rsidRPr="00415ED0" w:rsidRDefault="00CA68FF" w:rsidP="00CA68FF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Cs/>
          <w:color w:val="000000" w:themeColor="text1"/>
          <w:sz w:val="20"/>
          <w:szCs w:val="20"/>
        </w:rPr>
      </w:pPr>
      <w:r w:rsidRPr="00CA68FF">
        <w:rPr>
          <w:rStyle w:val="Hyperlink"/>
          <w:rFonts w:asciiTheme="majorHAnsi" w:hAnsiTheme="majorHAnsi" w:cstheme="majorHAnsi"/>
          <w:b/>
          <w:color w:val="000000" w:themeColor="text1"/>
          <w:sz w:val="20"/>
          <w:szCs w:val="20"/>
          <w:u w:val="none"/>
        </w:rPr>
        <w:t>Design</w:t>
      </w:r>
      <w:r>
        <w:rPr>
          <w:rStyle w:val="Hyperlink"/>
          <w:rFonts w:asciiTheme="majorHAnsi" w:hAnsiTheme="majorHAnsi" w:cstheme="majorHAnsi"/>
          <w:b/>
          <w:color w:val="000000" w:themeColor="text1"/>
          <w:sz w:val="20"/>
          <w:szCs w:val="20"/>
          <w:u w:val="none"/>
        </w:rPr>
        <w:t>ing</w:t>
      </w:r>
      <w:r w:rsidRPr="00CA68FF">
        <w:rPr>
          <w:rStyle w:val="Hyperlink"/>
          <w:rFonts w:asciiTheme="majorHAnsi" w:hAnsiTheme="majorHAnsi" w:cstheme="majorHAnsi"/>
          <w:b/>
          <w:color w:val="000000" w:themeColor="text1"/>
          <w:sz w:val="20"/>
          <w:szCs w:val="20"/>
          <w:u w:val="none"/>
        </w:rPr>
        <w:t xml:space="preserve"> and Evaluating</w:t>
      </w:r>
      <w:r>
        <w:rPr>
          <w:rStyle w:val="Hyperlink"/>
          <w:rFonts w:asciiTheme="majorHAnsi" w:hAnsiTheme="majorHAnsi" w:cstheme="majorHAnsi"/>
          <w:b/>
          <w:color w:val="000000" w:themeColor="text1"/>
          <w:sz w:val="20"/>
          <w:szCs w:val="20"/>
          <w:u w:val="none"/>
        </w:rPr>
        <w:t xml:space="preserve"> Critical Path Method and Genetic Algorithm </w:t>
      </w:r>
      <w:r w:rsidRPr="00CA68FF">
        <w:rPr>
          <w:rStyle w:val="Hyperlink"/>
          <w:rFonts w:asciiTheme="majorHAnsi" w:hAnsiTheme="majorHAnsi" w:cstheme="majorHAnsi"/>
          <w:b/>
          <w:color w:val="000000" w:themeColor="text1"/>
          <w:sz w:val="20"/>
          <w:szCs w:val="20"/>
          <w:u w:val="none"/>
        </w:rPr>
        <w:t>Methodologies</w:t>
      </w:r>
      <w:r w:rsidRPr="00CA68FF">
        <w:rPr>
          <w:rStyle w:val="Hyperlink"/>
          <w:rFonts w:asciiTheme="majorHAnsi" w:hAnsiTheme="majorHAnsi" w:cstheme="majorHAnsi"/>
          <w:b/>
          <w:color w:val="000000" w:themeColor="text1"/>
          <w:sz w:val="20"/>
          <w:szCs w:val="20"/>
          <w:u w:val="none"/>
        </w:rPr>
        <w:t xml:space="preserve"> to Assess Critical Activities Within an Organization using Process Mining</w:t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  <w:t xml:space="preserve">    </w:t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  <w:t xml:space="preserve">    </w:t>
      </w:r>
    </w:p>
    <w:p w14:paraId="76A5E7AD" w14:textId="5745F96F" w:rsidR="00CA68FF" w:rsidRPr="00446A54" w:rsidRDefault="00CA68FF" w:rsidP="00CA68FF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>Capstone</w:t>
      </w:r>
    </w:p>
    <w:p w14:paraId="6B7DFCB0" w14:textId="7F6475EA" w:rsidR="00CA68FF" w:rsidRDefault="00CA68FF" w:rsidP="00CA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Researched the effects of implementing </w:t>
      </w:r>
      <w:r w:rsidRPr="00CA68FF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ritical Path Method and Genetic Algorithm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into the field of Process Mining</w:t>
      </w:r>
    </w:p>
    <w:p w14:paraId="55B5CED5" w14:textId="17D96568" w:rsidR="00CA68FF" w:rsidRDefault="00CA68FF" w:rsidP="00CA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mplemented the concept of both Critical Path Method and Genetic Algorithms on an event log</w:t>
      </w:r>
    </w:p>
    <w:p w14:paraId="3ACCAC4D" w14:textId="5474D758" w:rsidR="00CA68FF" w:rsidRPr="007A1334" w:rsidRDefault="00CA68FF" w:rsidP="00CA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Utilized the open-source library PM4PY for doing process discovery, conformance checking, and performance analysis on an event log</w:t>
      </w:r>
    </w:p>
    <w:p w14:paraId="58FAE787" w14:textId="26973724" w:rsidR="00CA68FF" w:rsidRDefault="00CA68FF" w:rsidP="00CA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Generated different event log from the two methods</w:t>
      </w:r>
    </w:p>
    <w:p w14:paraId="122B16B4" w14:textId="42EBD40F" w:rsidR="00CA68FF" w:rsidRPr="00415ED0" w:rsidRDefault="00CA68FF" w:rsidP="00CA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Generated visual representation of difference in time duration of events, resources involved, activities performed </w:t>
      </w:r>
    </w:p>
    <w:p w14:paraId="2C9112EA" w14:textId="6ECBAB5D" w:rsidR="00CA68FF" w:rsidRDefault="00CA68FF" w:rsidP="00CA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ompared the results generated by both methods</w:t>
      </w:r>
      <w:r w:rsidR="005F49F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nd provide future work to be performed</w:t>
      </w:r>
    </w:p>
    <w:p w14:paraId="548F71EC" w14:textId="18FBEECF" w:rsidR="00CA68FF" w:rsidRDefault="00CA68FF" w:rsidP="00CA68FF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Assessed the </w:t>
      </w:r>
      <w:r w:rsidR="005F49F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usability and effectiveness of </w:t>
      </w:r>
      <w:r w:rsidR="005F49FB" w:rsidRPr="005F49F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ritical Path Method and Genetic Algorithm</w:t>
      </w:r>
      <w:r w:rsidR="005F49F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in the Process Mining field</w:t>
      </w:r>
    </w:p>
    <w:p w14:paraId="35D7B9F1" w14:textId="6CCCD9EF" w:rsidR="005F49FB" w:rsidRDefault="005F49FB" w:rsidP="005F49F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oncluded that Genetic Algorithm performed the best but precise tuning in its fitness function to properly work.</w:t>
      </w:r>
    </w:p>
    <w:p w14:paraId="5877FC12" w14:textId="3A5E4E29" w:rsidR="00CA68FF" w:rsidRDefault="005F49FB" w:rsidP="005F49F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5F49F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Concluded that the Critical Path Method has </w:t>
      </w:r>
      <w:proofErr w:type="gramStart"/>
      <w:r w:rsidRPr="005F49F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t</w:t>
      </w:r>
      <w:proofErr w:type="gramEnd"/>
      <w:r w:rsidRPr="005F49F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own effectiveness but under certain condition and objectives.</w:t>
      </w:r>
    </w:p>
    <w:p w14:paraId="4EE95482" w14:textId="6DB6601F" w:rsidR="007B68E5" w:rsidRPr="005F49FB" w:rsidRDefault="007B68E5" w:rsidP="005F49F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Collaborated and supervised by </w:t>
      </w:r>
      <w:proofErr w:type="spellStart"/>
      <w:r w:rsidRPr="007B68E5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Zeanique</w:t>
      </w:r>
      <w:proofErr w:type="spellEnd"/>
      <w:r w:rsidRPr="007B68E5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L. Barber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, who provided with valuable resources in completing this project</w:t>
      </w:r>
    </w:p>
    <w:p w14:paraId="0C595BF5" w14:textId="77777777" w:rsidR="005F49FB" w:rsidRPr="005F49FB" w:rsidRDefault="005F49FB" w:rsidP="005F49F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</w:p>
    <w:p w14:paraId="7CF8DE7E" w14:textId="62876571" w:rsidR="003110E4" w:rsidRPr="00415ED0" w:rsidRDefault="0016277B" w:rsidP="003110E4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Cs/>
          <w:color w:val="000000" w:themeColor="text1"/>
          <w:sz w:val="20"/>
          <w:szCs w:val="20"/>
        </w:rPr>
      </w:pPr>
      <w:r>
        <w:rPr>
          <w:rStyle w:val="Hyperlink"/>
          <w:rFonts w:asciiTheme="majorHAnsi" w:hAnsiTheme="majorHAnsi" w:cstheme="majorHAnsi"/>
          <w:b/>
          <w:color w:val="000000" w:themeColor="text1"/>
          <w:sz w:val="20"/>
          <w:szCs w:val="20"/>
          <w:u w:val="none"/>
        </w:rPr>
        <w:t xml:space="preserve">Bitcoin </w:t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>Cryptocurrency</w:t>
      </w:r>
      <w:r w:rsidR="003110E4" w:rsidRPr="00415ED0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</w:t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>Coin</w:t>
      </w:r>
      <w:r w:rsidR="003110E4" w:rsidRPr="00415ED0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</w:t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>Price Prediction</w:t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  <w:t xml:space="preserve">    </w:t>
      </w:r>
      <w:r w:rsidR="000A0C8F">
        <w:rPr>
          <w:rFonts w:asciiTheme="majorHAnsi" w:hAnsiTheme="majorHAnsi" w:cstheme="majorHAnsi"/>
          <w:b/>
          <w:color w:val="000000" w:themeColor="text1"/>
          <w:sz w:val="20"/>
          <w:szCs w:val="20"/>
        </w:rPr>
        <w:tab/>
        <w:t xml:space="preserve">    </w:t>
      </w:r>
    </w:p>
    <w:p w14:paraId="727C7311" w14:textId="7D1D23DA" w:rsidR="003110E4" w:rsidRPr="00446A54" w:rsidRDefault="0016277B" w:rsidP="003110E4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</w:pPr>
      <w:r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>Platforms for Big Data Processing</w:t>
      </w:r>
      <w:r w:rsidR="003110E4"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 xml:space="preserve">                                       </w:t>
      </w:r>
    </w:p>
    <w:p w14:paraId="20D05A4F" w14:textId="5D250227" w:rsidR="00FD60E5" w:rsidRDefault="00193C18" w:rsidP="007A1334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</w:t>
      </w:r>
      <w:r w:rsidRPr="00193C18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reate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d</w:t>
      </w:r>
      <w:r w:rsidRPr="00193C18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 data lake</w:t>
      </w:r>
      <w:r w:rsidR="0095791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in the cloud AWS</w:t>
      </w:r>
      <w:r w:rsidRPr="00193C18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compris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ing </w:t>
      </w:r>
      <w:r w:rsidR="00AD3DB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of </w:t>
      </w:r>
      <w:r w:rsidRPr="00193C18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ryptocurrency data that can be easily accessed by data scientist</w:t>
      </w:r>
      <w:r w:rsidR="002C0C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</w:t>
      </w:r>
      <w:r w:rsidRPr="00193C18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, business analyst</w:t>
      </w:r>
      <w:r w:rsidR="002C0C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</w:t>
      </w:r>
      <w:r w:rsidRPr="00193C18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, </w:t>
      </w:r>
      <w:r w:rsidR="003A60F8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and data engineers 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for decision-making purpose</w:t>
      </w:r>
      <w:r w:rsidR="00CD3C5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</w:t>
      </w:r>
    </w:p>
    <w:p w14:paraId="50C77ABE" w14:textId="6335513B" w:rsidR="003110E4" w:rsidRPr="007A1334" w:rsidRDefault="0095791B" w:rsidP="007A1334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7A1334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Utilized AWS CLI </w:t>
      </w:r>
      <w:r w:rsidR="001E3A21" w:rsidRPr="007A1334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o export datasets </w:t>
      </w:r>
      <w:r w:rsidR="0092658D" w:rsidRPr="007A1334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from </w:t>
      </w:r>
      <w:r w:rsidR="00CD3C5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a </w:t>
      </w:r>
      <w:r w:rsidR="0092658D" w:rsidRPr="007A1334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local computer into </w:t>
      </w:r>
      <w:r w:rsidR="00CD3C5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92658D" w:rsidRPr="007A1334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AWS S3</w:t>
      </w:r>
      <w:r w:rsidR="002C0C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bucket</w:t>
      </w:r>
    </w:p>
    <w:p w14:paraId="4079E711" w14:textId="4DAE8259" w:rsidR="0092658D" w:rsidRPr="00415ED0" w:rsidRDefault="0092658D" w:rsidP="003110E4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Compressed the dataset from a </w:t>
      </w:r>
      <w:r w:rsidR="002C0C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CSV 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o </w:t>
      </w:r>
      <w:r w:rsidR="002C0C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P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arquet file format for easier data manipulation and faster processing</w:t>
      </w:r>
    </w:p>
    <w:p w14:paraId="10D2FB88" w14:textId="63422DD0" w:rsidR="003110E4" w:rsidRDefault="00A90872" w:rsidP="00A90872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Performed a </w:t>
      </w:r>
      <w:r w:rsidR="00F807A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Linear Regression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o p</w:t>
      </w:r>
      <w:r w:rsidR="0092658D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redict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nd visualize</w:t>
      </w:r>
      <w:r w:rsidR="0092658D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he 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future coin </w:t>
      </w:r>
      <w:r w:rsidR="0092658D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price </w:t>
      </w:r>
      <w:r w:rsidR="002C0C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of multiple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cryptocurrency coins </w:t>
      </w:r>
    </w:p>
    <w:p w14:paraId="24418DCC" w14:textId="77777777" w:rsidR="00AD3DB0" w:rsidRDefault="00F807AB" w:rsidP="0038151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omp</w:t>
      </w:r>
      <w:r w:rsidR="0059771F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l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ed statistical metrics to </w:t>
      </w:r>
      <w:r w:rsidR="0059771F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evaluate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he model using </w:t>
      </w:r>
      <w:proofErr w:type="spellStart"/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PySpark’s</w:t>
      </w:r>
      <w:proofErr w:type="spellEnd"/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552B03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Regression 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Evaluator</w:t>
      </w:r>
    </w:p>
    <w:p w14:paraId="5C361003" w14:textId="69B36460" w:rsidR="0038151B" w:rsidRDefault="00AD3DB0" w:rsidP="0038151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Performed </w:t>
      </w:r>
      <w:r w:rsidR="00F807A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e</w:t>
      </w:r>
      <w:r w:rsidR="00B778E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S</w:t>
      </w:r>
      <w:r w:rsidR="0059771F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lhouette</w:t>
      </w:r>
      <w:r w:rsidR="00F807A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B778E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M</w:t>
      </w:r>
      <w:r w:rsidR="00F807A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ethod t</w:t>
      </w:r>
      <w:r w:rsidR="0059771F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o find the optimal number of clusters of </w:t>
      </w:r>
      <w:r w:rsidR="004867CA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ree</w:t>
      </w:r>
    </w:p>
    <w:p w14:paraId="0B4D64C3" w14:textId="77777777" w:rsidR="005F49FB" w:rsidRDefault="0059771F" w:rsidP="005F49FB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38151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Built a K-Mean Clustering of </w:t>
      </w:r>
      <w:r w:rsidR="004867CA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hree </w:t>
      </w:r>
      <w:r w:rsidRPr="0038151B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and visualized it using PCA</w:t>
      </w:r>
    </w:p>
    <w:p w14:paraId="34C56676" w14:textId="77777777" w:rsidR="005F49FB" w:rsidRDefault="005F49FB" w:rsidP="005F49F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</w:pPr>
    </w:p>
    <w:p w14:paraId="437826E4" w14:textId="77777777" w:rsidR="005F49FB" w:rsidRDefault="005F49FB" w:rsidP="005F49F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</w:pPr>
    </w:p>
    <w:p w14:paraId="7CA14284" w14:textId="77777777" w:rsidR="005F49FB" w:rsidRDefault="005F49FB" w:rsidP="005F49F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</w:pPr>
    </w:p>
    <w:p w14:paraId="77956636" w14:textId="77777777" w:rsidR="005F49FB" w:rsidRDefault="005F49FB" w:rsidP="005F49F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</w:pPr>
    </w:p>
    <w:p w14:paraId="73C169E5" w14:textId="77777777" w:rsidR="007B68E5" w:rsidRDefault="007B68E5" w:rsidP="005F49F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</w:pPr>
    </w:p>
    <w:p w14:paraId="4EA5AE92" w14:textId="0892688C" w:rsidR="00412874" w:rsidRPr="005F49FB" w:rsidRDefault="00000000" w:rsidP="005F49F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hyperlink r:id="rId9" w:history="1">
        <w:r w:rsidR="00412874" w:rsidRPr="005F49FB">
          <w:rPr>
            <w:rStyle w:val="Hyperlink"/>
            <w:rFonts w:asciiTheme="majorHAnsi" w:hAnsiTheme="majorHAnsi" w:cstheme="majorHAnsi"/>
            <w:b/>
            <w:color w:val="000000" w:themeColor="text1"/>
            <w:sz w:val="20"/>
            <w:szCs w:val="20"/>
            <w:u w:val="none"/>
          </w:rPr>
          <w:t>Machine Learning in High School Graduation Success</w:t>
        </w:r>
      </w:hyperlink>
    </w:p>
    <w:p w14:paraId="404F281E" w14:textId="308BC1A0" w:rsidR="00903715" w:rsidRPr="00446A54" w:rsidRDefault="005F49FB" w:rsidP="0052779A">
      <w:pP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 xml:space="preserve">  </w:t>
      </w:r>
      <w:r w:rsidR="00903715"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 xml:space="preserve">Data Analysis and Machine Learning                                          </w:t>
      </w:r>
    </w:p>
    <w:p w14:paraId="4F24B7A2" w14:textId="5A97E051" w:rsidR="00412874" w:rsidRPr="00415ED0" w:rsidRDefault="00816765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Collaborated with </w:t>
      </w:r>
      <w:r w:rsidR="004867CA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ix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data scientists to determine</w:t>
      </w:r>
      <w:r w:rsidR="0020352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variables affecting graduations rates in the nation and predict </w:t>
      </w:r>
      <w:r w:rsidR="00B64243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uccessful H.S.</w:t>
      </w:r>
      <w:r w:rsidR="0020352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completion 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reshold using regression analysis</w:t>
      </w:r>
    </w:p>
    <w:p w14:paraId="49517137" w14:textId="7ECA24E6" w:rsidR="003D4F91" w:rsidRPr="00415ED0" w:rsidRDefault="00DF2ED0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dentified and c</w:t>
      </w:r>
      <w:r w:rsidR="00017263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lassif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ed</w:t>
      </w:r>
      <w:r w:rsidR="00017263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specific </w:t>
      </w:r>
      <w:r w:rsidR="00017263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schools with a threshold greater than </w:t>
      </w:r>
      <w:r w:rsidR="004867CA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67%</w:t>
      </w:r>
      <w:r w:rsidR="007D2225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s</w:t>
      </w:r>
      <w:r w:rsidR="00017263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successful per ESSA legislation marker standards</w:t>
      </w:r>
    </w:p>
    <w:p w14:paraId="180EAAB9" w14:textId="7CE47B8C" w:rsidR="00EB5CA7" w:rsidRPr="00415ED0" w:rsidRDefault="00DF2ED0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V</w:t>
      </w:r>
      <w:r w:rsidR="003D4F91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suali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zed</w:t>
      </w:r>
      <w:r w:rsidR="003D4F91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D94736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he model’s </w:t>
      </w:r>
      <w:r w:rsidR="003D4F91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findings using the Seaborn library for ease of interpretation and communication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57627FC7" w14:textId="77777777" w:rsidR="00903715" w:rsidRPr="00415ED0" w:rsidRDefault="00903715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/>
          <w:bCs/>
          <w:color w:val="000000" w:themeColor="text1"/>
          <w:sz w:val="20"/>
          <w:szCs w:val="20"/>
        </w:rPr>
      </w:pPr>
    </w:p>
    <w:p w14:paraId="00000014" w14:textId="73F8C52D" w:rsidR="007453B1" w:rsidRPr="00415ED0" w:rsidRDefault="00000000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Cs/>
          <w:color w:val="000000" w:themeColor="text1"/>
          <w:sz w:val="20"/>
          <w:szCs w:val="20"/>
        </w:rPr>
      </w:pPr>
      <w:hyperlink r:id="rId10" w:history="1">
        <w:r w:rsidR="006B1D59" w:rsidRPr="00415ED0">
          <w:rPr>
            <w:rStyle w:val="Hyperlink"/>
            <w:rFonts w:asciiTheme="majorHAnsi" w:hAnsiTheme="majorHAnsi" w:cstheme="majorHAnsi"/>
            <w:b/>
            <w:bCs/>
            <w:color w:val="000000" w:themeColor="text1"/>
            <w:sz w:val="20"/>
            <w:szCs w:val="20"/>
            <w:u w:val="none"/>
          </w:rPr>
          <w:t>Flood Risk Level Modeling</w:t>
        </w:r>
      </w:hyperlink>
    </w:p>
    <w:p w14:paraId="4FB700E9" w14:textId="3AAAD8CA" w:rsidR="00903715" w:rsidRPr="00446A54" w:rsidRDefault="00903715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</w:pPr>
      <w:r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 xml:space="preserve">Introduction to Data Science                                                                                                       </w:t>
      </w:r>
    </w:p>
    <w:p w14:paraId="00000016" w14:textId="33413CB0" w:rsidR="007453B1" w:rsidRPr="00415ED0" w:rsidRDefault="00FD756B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A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ssessed 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he 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flood risk level of Maryland’s National Harbor in conjunction with five </w:t>
      </w:r>
      <w:r w:rsidR="004867CA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eammates</w:t>
      </w:r>
    </w:p>
    <w:p w14:paraId="00000018" w14:textId="6D481C4B" w:rsidR="007453B1" w:rsidRPr="00415ED0" w:rsidRDefault="006B1D59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Buil</w:t>
      </w:r>
      <w:r w:rsidR="00A43D97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 predictive 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model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o pr</w:t>
      </w:r>
      <w:r w:rsidR="0015004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oject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he sea level over 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five years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n regions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surrounding the MD National Harbor</w:t>
      </w:r>
    </w:p>
    <w:p w14:paraId="10A3EE06" w14:textId="07966B75" w:rsidR="007E516F" w:rsidRPr="00415ED0" w:rsidRDefault="006B1D59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Visualized </w:t>
      </w:r>
      <w:r w:rsidR="00A43D97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e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findings </w:t>
      </w:r>
      <w:r w:rsidR="005B4EBE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with heatmaps, scatterplots, and</w:t>
      </w:r>
      <w:r w:rsidR="004A7F22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boxplot</w:t>
      </w:r>
    </w:p>
    <w:p w14:paraId="57010957" w14:textId="77777777" w:rsidR="00903715" w:rsidRPr="00415ED0" w:rsidRDefault="00903715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787AA696" w14:textId="12C3C105" w:rsidR="00903715" w:rsidRPr="00415ED0" w:rsidRDefault="00000000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/>
          <w:i/>
          <w:color w:val="000000" w:themeColor="text1"/>
          <w:sz w:val="20"/>
          <w:szCs w:val="20"/>
        </w:rPr>
      </w:pPr>
      <w:hyperlink r:id="rId11" w:history="1">
        <w:r w:rsidR="006B1D59" w:rsidRPr="00415ED0">
          <w:rPr>
            <w:rStyle w:val="Hyperlink"/>
            <w:rFonts w:asciiTheme="majorHAnsi" w:hAnsiTheme="majorHAnsi" w:cstheme="majorHAnsi"/>
            <w:b/>
            <w:color w:val="000000" w:themeColor="text1"/>
            <w:sz w:val="20"/>
            <w:szCs w:val="20"/>
            <w:u w:val="none"/>
          </w:rPr>
          <w:t>Metro System Simulation</w:t>
        </w:r>
      </w:hyperlink>
    </w:p>
    <w:p w14:paraId="0000001A" w14:textId="2EC87E27" w:rsidR="007453B1" w:rsidRPr="00446A54" w:rsidRDefault="006B1D59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</w:pPr>
      <w:r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>Database Application Development</w:t>
      </w:r>
      <w:r w:rsidR="00903715"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 xml:space="preserve">                                                                                           </w:t>
      </w:r>
    </w:p>
    <w:p w14:paraId="0000001B" w14:textId="7973FFEF" w:rsidR="007453B1" w:rsidRPr="00415ED0" w:rsidRDefault="00DF2ED0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imulated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 railroad </w:t>
      </w:r>
      <w:r w:rsidR="00053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metro card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system using PL/SQL procedure on Oracle SQL Developer 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o simulate its real-life counterpart 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for travelers 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entering a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metro station and pay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ng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ssociated fees for 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ravel</w:t>
      </w:r>
      <w:r w:rsidR="008D62B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</w:p>
    <w:p w14:paraId="59171A5E" w14:textId="01E59D6D" w:rsidR="005B4EBE" w:rsidRDefault="006B1D59" w:rsidP="005B4EBE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nterpreted user input (location, time of departure, idle time</w:t>
      </w:r>
      <w:r w:rsidR="004371E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, age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) to determine estimated arrival of Metro Train giving traveler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ccurate travel expectations</w:t>
      </w:r>
      <w:r w:rsidR="002572AE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by c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ollaborat</w:t>
      </w:r>
      <w:r w:rsidR="002572AE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ng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with three teammates 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o create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 superior simulation outcome</w:t>
      </w:r>
    </w:p>
    <w:p w14:paraId="0B7910D1" w14:textId="77777777" w:rsidR="005B4EBE" w:rsidRDefault="005B4EBE" w:rsidP="004867C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</w:p>
    <w:p w14:paraId="45904D9C" w14:textId="60392624" w:rsidR="00903715" w:rsidRPr="004867CA" w:rsidRDefault="00000000" w:rsidP="004867C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hyperlink r:id="rId12" w:history="1">
        <w:r w:rsidR="006B1D59" w:rsidRPr="004867CA">
          <w:rPr>
            <w:rStyle w:val="Hyperlink"/>
            <w:rFonts w:asciiTheme="majorHAnsi" w:hAnsiTheme="majorHAnsi" w:cstheme="majorHAnsi"/>
            <w:b/>
            <w:color w:val="000000" w:themeColor="text1"/>
            <w:sz w:val="20"/>
            <w:szCs w:val="20"/>
            <w:u w:val="none"/>
          </w:rPr>
          <w:t>Balagan Financial Company</w:t>
        </w:r>
        <w:r w:rsidR="006B1D59" w:rsidRPr="004867CA">
          <w:rPr>
            <w:rStyle w:val="Hyperlink"/>
            <w:rFonts w:asciiTheme="majorHAnsi" w:hAnsiTheme="majorHAnsi" w:cstheme="majorHAnsi"/>
            <w:color w:val="000000" w:themeColor="text1"/>
            <w:sz w:val="20"/>
            <w:szCs w:val="20"/>
            <w:u w:val="none"/>
          </w:rPr>
          <w:t xml:space="preserve"> </w:t>
        </w:r>
        <w:r w:rsidR="006B1D59" w:rsidRPr="004867CA">
          <w:rPr>
            <w:rStyle w:val="Hyperlink"/>
            <w:rFonts w:asciiTheme="majorHAnsi" w:hAnsiTheme="majorHAnsi" w:cstheme="majorHAnsi"/>
            <w:b/>
            <w:color w:val="000000" w:themeColor="text1"/>
            <w:sz w:val="20"/>
            <w:szCs w:val="20"/>
            <w:u w:val="none"/>
          </w:rPr>
          <w:t>Business Analysis</w:t>
        </w:r>
      </w:hyperlink>
      <w:r w:rsidR="00903715" w:rsidRPr="004867CA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                                                                                    </w:t>
      </w:r>
    </w:p>
    <w:p w14:paraId="0000001E" w14:textId="2464C111" w:rsidR="007453B1" w:rsidRPr="00446A54" w:rsidRDefault="006B1D59" w:rsidP="00AD3DB0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</w:pPr>
      <w:r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>Structured Systems Analysis and Design</w:t>
      </w:r>
      <w:r w:rsidR="00903715" w:rsidRPr="00446A54">
        <w:rPr>
          <w:rFonts w:asciiTheme="majorHAnsi" w:hAnsiTheme="majorHAnsi" w:cstheme="majorHAnsi"/>
          <w:bCs/>
          <w:i/>
          <w:color w:val="000000" w:themeColor="text1"/>
          <w:sz w:val="20"/>
          <w:szCs w:val="20"/>
        </w:rPr>
        <w:t xml:space="preserve"> </w:t>
      </w:r>
    </w:p>
    <w:p w14:paraId="0DAB5315" w14:textId="77777777" w:rsidR="00F6383C" w:rsidRDefault="002C0C3C" w:rsidP="00F6383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Developed </w:t>
      </w:r>
      <w:r w:rsid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ree</w:t>
      </w:r>
      <w:r w:rsidR="00FA29F2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different 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solutions 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for 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Balagan Financial Company 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based on financial analysis and narrowed 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em</w:t>
      </w:r>
      <w:r w:rsidR="00CD3C5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rough a collaborative selection process</w:t>
      </w:r>
    </w:p>
    <w:p w14:paraId="5DC0346D" w14:textId="77777777" w:rsidR="00F6383C" w:rsidRDefault="00F6383C" w:rsidP="00F6383C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e first solution was to buy new networking equipment.</w:t>
      </w:r>
    </w:p>
    <w:p w14:paraId="269DC24B" w14:textId="07B9D9E4" w:rsidR="00F6383C" w:rsidRDefault="00F6383C" w:rsidP="00F6383C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e</w:t>
      </w: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second solution was to buy more of the same networking already implemented</w:t>
      </w:r>
    </w:p>
    <w:p w14:paraId="17AA5F22" w14:textId="35FA13F4" w:rsidR="00F6383C" w:rsidRPr="00F6383C" w:rsidRDefault="00F6383C" w:rsidP="00F6383C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e third solution was to mix and match by upgrading the necessary equipment causing a bottleneck</w:t>
      </w:r>
    </w:p>
    <w:p w14:paraId="7BD9B972" w14:textId="15274AB4" w:rsidR="00C5393F" w:rsidRPr="002C0C3C" w:rsidRDefault="006B1D59" w:rsidP="002C0C3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Implemented </w:t>
      </w:r>
      <w:r w:rsid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e third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D94736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solution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2C0C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o reduce their </w:t>
      </w:r>
      <w:r w:rsidR="002C0C3C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overhead cost and financial waste by </w:t>
      </w:r>
      <w:r w:rsidR="004867CA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10%, while staying in the organization’s budget</w:t>
      </w:r>
    </w:p>
    <w:p w14:paraId="3D830409" w14:textId="77777777" w:rsidR="000C45AF" w:rsidRDefault="000C45AF" w:rsidP="00FF7CF9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</w:pPr>
    </w:p>
    <w:p w14:paraId="43E83015" w14:textId="1E183711" w:rsidR="0052779A" w:rsidRPr="00B778EB" w:rsidRDefault="00C5393F" w:rsidP="00B778EB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</w:pPr>
      <w:r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  <w:t>A</w:t>
      </w:r>
      <w:r w:rsidR="00F909B0"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  <w:t xml:space="preserve">DDITIONAL </w:t>
      </w:r>
      <w:r w:rsidR="006B1D59" w:rsidRPr="00415ED0"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  <w:t>EXPERIENCE</w:t>
      </w:r>
    </w:p>
    <w:p w14:paraId="00000025" w14:textId="24A74A02" w:rsidR="007453B1" w:rsidRDefault="002C0C3C" w:rsidP="00C5393F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bCs/>
          <w:color w:val="000000"/>
          <w:sz w:val="20"/>
          <w:szCs w:val="20"/>
        </w:rPr>
      </w:pPr>
      <w:r w:rsidRPr="00E12578">
        <w:rPr>
          <w:rFonts w:asciiTheme="majorHAnsi" w:hAnsiTheme="majorHAnsi" w:cstheme="majorHAnsi"/>
          <w:b/>
          <w:iCs/>
          <w:color w:val="000000"/>
          <w:sz w:val="20"/>
          <w:szCs w:val="20"/>
        </w:rPr>
        <w:t>D</w:t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 xml:space="preserve">river </w:t>
      </w:r>
      <w:r w:rsidRPr="00E12578">
        <w:rPr>
          <w:rFonts w:asciiTheme="majorHAnsi" w:hAnsiTheme="majorHAnsi" w:cstheme="majorHAnsi"/>
          <w:b/>
          <w:iCs/>
          <w:color w:val="000000"/>
          <w:sz w:val="20"/>
          <w:szCs w:val="20"/>
        </w:rPr>
        <w:t>A</w:t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>ssociate</w:t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</w:r>
      <w:r w:rsidR="003D6DFD">
        <w:rPr>
          <w:rFonts w:asciiTheme="majorHAnsi" w:hAnsiTheme="majorHAnsi" w:cstheme="majorHAnsi"/>
          <w:b/>
          <w:iCs/>
          <w:color w:val="000000"/>
          <w:sz w:val="20"/>
          <w:szCs w:val="20"/>
        </w:rPr>
        <w:tab/>
        <w:t xml:space="preserve">           </w:t>
      </w:r>
      <w:r w:rsidR="00326A92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November </w:t>
      </w:r>
      <w:r w:rsidR="006B1D59" w:rsidRPr="00415ED0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2019 – </w:t>
      </w:r>
      <w:r w:rsidR="003D6DFD">
        <w:rPr>
          <w:rFonts w:asciiTheme="majorHAnsi" w:hAnsiTheme="majorHAnsi" w:cstheme="majorHAnsi"/>
          <w:bCs/>
          <w:color w:val="000000"/>
          <w:sz w:val="20"/>
          <w:szCs w:val="20"/>
        </w:rPr>
        <w:t>November 2022</w:t>
      </w:r>
    </w:p>
    <w:p w14:paraId="5453CE3A" w14:textId="2E1B78BD" w:rsidR="00E12578" w:rsidRPr="00E12578" w:rsidRDefault="00E12578" w:rsidP="00C5393F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bCs/>
          <w:i/>
          <w:iCs/>
          <w:color w:val="000000"/>
          <w:sz w:val="20"/>
          <w:szCs w:val="20"/>
        </w:rPr>
      </w:pPr>
      <w:r w:rsidRPr="00E12578">
        <w:rPr>
          <w:rFonts w:asciiTheme="majorHAnsi" w:hAnsiTheme="majorHAnsi" w:cstheme="majorHAnsi"/>
          <w:bCs/>
          <w:i/>
          <w:iCs/>
          <w:color w:val="000000"/>
          <w:sz w:val="20"/>
          <w:szCs w:val="20"/>
        </w:rPr>
        <w:t xml:space="preserve">George Cassel </w:t>
      </w:r>
      <w:r w:rsidRPr="00E12578">
        <w:rPr>
          <w:rFonts w:asciiTheme="majorHAnsi" w:hAnsiTheme="majorHAnsi" w:cstheme="majorHAnsi"/>
          <w:bCs/>
          <w:i/>
          <w:iCs/>
          <w:sz w:val="20"/>
          <w:szCs w:val="20"/>
        </w:rPr>
        <w:t>L</w:t>
      </w:r>
      <w:r w:rsidRPr="00E12578">
        <w:rPr>
          <w:rFonts w:asciiTheme="majorHAnsi" w:hAnsiTheme="majorHAnsi" w:cstheme="majorHAnsi"/>
          <w:bCs/>
          <w:i/>
          <w:iCs/>
          <w:color w:val="000000"/>
          <w:sz w:val="20"/>
          <w:szCs w:val="20"/>
        </w:rPr>
        <w:t xml:space="preserve">ogistics, </w:t>
      </w:r>
      <w:r w:rsidRPr="00E12578">
        <w:rPr>
          <w:rFonts w:asciiTheme="majorHAnsi" w:hAnsiTheme="majorHAnsi" w:cstheme="majorHAnsi"/>
          <w:bCs/>
          <w:i/>
          <w:iCs/>
          <w:sz w:val="20"/>
          <w:szCs w:val="20"/>
        </w:rPr>
        <w:t>Hanover, MD</w:t>
      </w:r>
    </w:p>
    <w:p w14:paraId="794E447C" w14:textId="25C9908E" w:rsidR="0052779A" w:rsidRPr="00415ED0" w:rsidRDefault="00DF2ED0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Decreased route time</w:t>
      </w:r>
      <w:r w:rsidR="002E1336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by </w:t>
      </w:r>
      <w:r w:rsid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wo</w:t>
      </w:r>
      <w:r w:rsidR="002E1336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hours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hrough effective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A43D97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package arrangement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when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load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ng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and unload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ing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he van</w:t>
      </w:r>
    </w:p>
    <w:p w14:paraId="03F6B093" w14:textId="77777777" w:rsidR="00C5393F" w:rsidRDefault="00C5393F" w:rsidP="00C5393F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</w:p>
    <w:p w14:paraId="0000002A" w14:textId="6132383A" w:rsidR="007453B1" w:rsidRDefault="006B1D59" w:rsidP="00C5393F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E12578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Supervisor</w:t>
      </w:r>
      <w:r w:rsidRP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E12578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  <w:r w:rsidR="00326A92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     June 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2014 </w:t>
      </w:r>
      <w:r w:rsidR="00070457"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>–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26A92">
        <w:rPr>
          <w:rFonts w:asciiTheme="majorHAnsi" w:hAnsiTheme="majorHAnsi" w:cstheme="majorHAnsi"/>
          <w:bCs/>
          <w:color w:val="000000"/>
          <w:sz w:val="20"/>
          <w:szCs w:val="20"/>
        </w:rPr>
        <w:t xml:space="preserve">November </w:t>
      </w:r>
      <w:r w:rsidR="00326A92" w:rsidRPr="00415ED0">
        <w:rPr>
          <w:rFonts w:asciiTheme="majorHAnsi" w:hAnsiTheme="majorHAnsi" w:cstheme="majorHAnsi"/>
          <w:bCs/>
          <w:color w:val="000000"/>
          <w:sz w:val="20"/>
          <w:szCs w:val="20"/>
        </w:rPr>
        <w:t>2019</w:t>
      </w:r>
    </w:p>
    <w:p w14:paraId="6D497B1F" w14:textId="37054C99" w:rsidR="00E12578" w:rsidRPr="00E12578" w:rsidRDefault="00E12578" w:rsidP="00C5393F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i/>
          <w:iCs/>
          <w:sz w:val="20"/>
          <w:szCs w:val="20"/>
          <w:shd w:val="clear" w:color="auto" w:fill="FFFFFF"/>
        </w:rPr>
      </w:pPr>
      <w:r w:rsidRPr="00E12578">
        <w:rPr>
          <w:rFonts w:asciiTheme="majorHAnsi" w:hAnsiTheme="majorHAnsi" w:cstheme="majorHAnsi"/>
          <w:i/>
          <w:iCs/>
          <w:sz w:val="20"/>
          <w:szCs w:val="20"/>
          <w:shd w:val="clear" w:color="auto" w:fill="FFFFFF"/>
        </w:rPr>
        <w:t>Smokey Glen Farm, Inc, Gaithersburg, MD</w:t>
      </w:r>
    </w:p>
    <w:p w14:paraId="0000002D" w14:textId="06D8CE18" w:rsidR="007453B1" w:rsidRPr="00415ED0" w:rsidRDefault="008A4962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Boosted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customer satisfaction by </w:t>
      </w:r>
      <w:r w:rsidR="004867CA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15%</w:t>
      </w:r>
      <w:r w:rsidR="00FA29F2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="00CD3C5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by</w:t>
      </w:r>
      <w:r w:rsidR="00FA29F2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immediate</w:t>
      </w:r>
      <w:r w:rsidR="00CD3C5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ly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r</w:t>
      </w:r>
      <w:r w:rsidR="006B1D5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esolv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ing </w:t>
      </w:r>
      <w:r w:rsidR="00FA29F2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guest problems and complaints</w:t>
      </w:r>
    </w:p>
    <w:p w14:paraId="2091867D" w14:textId="5B266615" w:rsidR="004C2FC2" w:rsidRPr="00415ED0" w:rsidRDefault="006B1D59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Ensured smooth kitchen 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operation while managing </w:t>
      </w:r>
      <w:r w:rsid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wenty-five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crew members</w:t>
      </w:r>
    </w:p>
    <w:p w14:paraId="35EC5C80" w14:textId="77777777" w:rsidR="00903715" w:rsidRPr="00415ED0" w:rsidRDefault="00903715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jc w:val="center"/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</w:pPr>
    </w:p>
    <w:p w14:paraId="00000031" w14:textId="33E7040C" w:rsidR="007453B1" w:rsidRPr="00253C0C" w:rsidRDefault="006B1D59" w:rsidP="00253C0C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ind w:left="-90"/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</w:pPr>
      <w:r w:rsidRPr="00415ED0"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  <w:t>LEADERSHIP</w:t>
      </w:r>
      <w:r w:rsidR="004867CA">
        <w:rPr>
          <w:rFonts w:asciiTheme="majorHAnsi" w:hAnsiTheme="majorHAnsi" w:cstheme="majorHAnsi"/>
          <w:b/>
          <w:color w:val="000000"/>
          <w:sz w:val="20"/>
          <w:szCs w:val="20"/>
          <w:u w:val="single"/>
        </w:rPr>
        <w:t xml:space="preserve"> – Board of Officer</w:t>
      </w:r>
    </w:p>
    <w:p w14:paraId="5E9D36E0" w14:textId="37E4A69D" w:rsidR="00E12578" w:rsidRPr="00E12578" w:rsidRDefault="004867CA" w:rsidP="0052779A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  <w:tab w:val="left" w:pos="7870"/>
        </w:tabs>
        <w:spacing w:after="0" w:line="240" w:lineRule="auto"/>
        <w:ind w:left="-90"/>
        <w:rPr>
          <w:rFonts w:asciiTheme="majorHAnsi" w:hAnsiTheme="majorHAnsi" w:cstheme="majorHAnsi"/>
          <w:i/>
          <w:iCs/>
          <w:color w:val="000000"/>
          <w:sz w:val="20"/>
          <w:szCs w:val="20"/>
        </w:rPr>
      </w:pPr>
      <w:r>
        <w:rPr>
          <w:rFonts w:asciiTheme="majorHAnsi" w:hAnsiTheme="majorHAnsi" w:cstheme="majorHAnsi"/>
          <w:i/>
          <w:iCs/>
          <w:color w:val="000000"/>
          <w:sz w:val="20"/>
          <w:szCs w:val="20"/>
        </w:rPr>
        <w:t>Historian</w:t>
      </w:r>
      <w:r w:rsidR="00F6383C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of </w:t>
      </w:r>
      <w:r w:rsidR="00E12578" w:rsidRPr="00E12578">
        <w:rPr>
          <w:rFonts w:asciiTheme="majorHAnsi" w:hAnsiTheme="majorHAnsi" w:cstheme="majorHAnsi"/>
          <w:i/>
          <w:iCs/>
          <w:color w:val="000000"/>
          <w:sz w:val="20"/>
          <w:szCs w:val="20"/>
        </w:rPr>
        <w:t>Tau Kappa Epsilon Fraternity Inc</w:t>
      </w:r>
      <w:r w:rsidR="00F6383C">
        <w:rPr>
          <w:rFonts w:asciiTheme="majorHAnsi" w:hAnsiTheme="majorHAnsi" w:cstheme="majorHAnsi"/>
          <w:i/>
          <w:iCs/>
          <w:color w:val="000000"/>
          <w:sz w:val="20"/>
          <w:szCs w:val="20"/>
        </w:rPr>
        <w:t xml:space="preserve"> - Upsilon Theta Chapter</w:t>
      </w:r>
      <w:r w:rsidR="00F6383C">
        <w:rPr>
          <w:rFonts w:asciiTheme="majorHAnsi" w:hAnsiTheme="majorHAnsi" w:cstheme="majorHAnsi"/>
          <w:i/>
          <w:iCs/>
          <w:color w:val="000000"/>
          <w:sz w:val="20"/>
          <w:szCs w:val="20"/>
        </w:rPr>
        <w:tab/>
      </w:r>
      <w:r w:rsidR="00F6383C">
        <w:rPr>
          <w:rFonts w:asciiTheme="majorHAnsi" w:hAnsiTheme="majorHAnsi" w:cstheme="majorHAnsi"/>
          <w:i/>
          <w:iCs/>
          <w:color w:val="000000"/>
          <w:sz w:val="20"/>
          <w:szCs w:val="20"/>
        </w:rPr>
        <w:tab/>
        <w:t xml:space="preserve">             </w:t>
      </w:r>
      <w:r w:rsidR="00F6383C" w:rsidRPr="00F6383C">
        <w:rPr>
          <w:rFonts w:asciiTheme="majorHAnsi" w:hAnsiTheme="majorHAnsi" w:cstheme="majorHAnsi"/>
          <w:color w:val="000000"/>
          <w:sz w:val="20"/>
          <w:szCs w:val="20"/>
        </w:rPr>
        <w:t>December 2019 - December 2020</w:t>
      </w:r>
    </w:p>
    <w:p w14:paraId="5BD3DFD4" w14:textId="5C79269C" w:rsidR="004C2FC2" w:rsidRPr="00415ED0" w:rsidRDefault="004C2FC2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Produced </w:t>
      </w:r>
      <w:r w:rsid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at least ten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newsletters for chapter members and alumni 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to inform them of current organizational activities </w:t>
      </w:r>
    </w:p>
    <w:p w14:paraId="304A70A2" w14:textId="0DF92E5A" w:rsidR="004C2FC2" w:rsidRPr="00415ED0" w:rsidRDefault="002E1336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Increased alumni engagement by </w:t>
      </w:r>
      <w:r w:rsidR="00F6383C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hirty percent</w:t>
      </w: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through updating them with</w:t>
      </w:r>
      <w:r w:rsidR="00DF2ED0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 photos or videos of chapter events </w:t>
      </w:r>
      <w:r w:rsidR="004C2FC2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 xml:space="preserve">for </w:t>
      </w:r>
      <w:r w:rsidR="004C2169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t</w:t>
      </w:r>
      <w:r w:rsidR="004C2FC2"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he TEKE magazine</w:t>
      </w:r>
    </w:p>
    <w:p w14:paraId="7DB7FCB2" w14:textId="531D1AA5" w:rsidR="0052779A" w:rsidRPr="00415ED0" w:rsidRDefault="004C2FC2" w:rsidP="0052779A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  <w:tab w:val="left" w:pos="360"/>
        </w:tabs>
        <w:spacing w:after="0" w:line="240" w:lineRule="auto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415ED0">
        <w:rPr>
          <w:rFonts w:asciiTheme="majorHAnsi" w:hAnsiTheme="majorHAnsi" w:cstheme="majorHAnsi"/>
          <w:color w:val="000000" w:themeColor="text1"/>
          <w:sz w:val="20"/>
          <w:szCs w:val="20"/>
          <w:shd w:val="clear" w:color="auto" w:fill="FFFFFF"/>
        </w:rPr>
        <w:t>Coordinated the development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of </w:t>
      </w:r>
      <w:r w:rsidR="00F6383C">
        <w:rPr>
          <w:rFonts w:asciiTheme="majorHAnsi" w:hAnsiTheme="majorHAnsi" w:cstheme="majorHAnsi"/>
          <w:sz w:val="20"/>
          <w:szCs w:val="20"/>
          <w:shd w:val="clear" w:color="auto" w:fill="FFFFFF"/>
        </w:rPr>
        <w:t>two</w:t>
      </w:r>
      <w:r w:rsidR="009E476D"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>composites</w:t>
      </w:r>
      <w:r w:rsidR="00DF2ED0"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c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>ooperated with</w:t>
      </w:r>
      <w:r w:rsidR="00045D3B"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local alumni associations to provide programming for </w:t>
      </w:r>
      <w:r w:rsidR="00D94736"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he </w:t>
      </w:r>
      <w:r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>TEKE alumni</w:t>
      </w:r>
      <w:r w:rsidR="009E476D" w:rsidRPr="00415ED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ssociation</w:t>
      </w:r>
    </w:p>
    <w:sectPr w:rsidR="0052779A" w:rsidRPr="00415ED0" w:rsidSect="0052779A">
      <w:pgSz w:w="12240" w:h="15840"/>
      <w:pgMar w:top="720" w:right="450" w:bottom="720" w:left="5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9D59A" w14:textId="77777777" w:rsidR="00754943" w:rsidRDefault="00754943">
      <w:pPr>
        <w:spacing w:after="0" w:line="240" w:lineRule="auto"/>
      </w:pPr>
      <w:r>
        <w:separator/>
      </w:r>
    </w:p>
  </w:endnote>
  <w:endnote w:type="continuationSeparator" w:id="0">
    <w:p w14:paraId="1CE94AE4" w14:textId="77777777" w:rsidR="00754943" w:rsidRDefault="00754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13EE0" w14:textId="77777777" w:rsidR="00754943" w:rsidRDefault="00754943">
      <w:pPr>
        <w:spacing w:after="0" w:line="240" w:lineRule="auto"/>
      </w:pPr>
      <w:r>
        <w:separator/>
      </w:r>
    </w:p>
  </w:footnote>
  <w:footnote w:type="continuationSeparator" w:id="0">
    <w:p w14:paraId="73CD6AEF" w14:textId="77777777" w:rsidR="00754943" w:rsidRDefault="007549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07A0C"/>
    <w:multiLevelType w:val="multilevel"/>
    <w:tmpl w:val="FB0816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FC44A9"/>
    <w:multiLevelType w:val="multilevel"/>
    <w:tmpl w:val="8FA645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0325BAC"/>
    <w:multiLevelType w:val="multilevel"/>
    <w:tmpl w:val="2310A9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492E8A"/>
    <w:multiLevelType w:val="hybridMultilevel"/>
    <w:tmpl w:val="365E1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D735D"/>
    <w:multiLevelType w:val="multilevel"/>
    <w:tmpl w:val="119868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BB7777"/>
    <w:multiLevelType w:val="hybridMultilevel"/>
    <w:tmpl w:val="AE66047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66FA408B"/>
    <w:multiLevelType w:val="multilevel"/>
    <w:tmpl w:val="B0589D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FF47773"/>
    <w:multiLevelType w:val="hybridMultilevel"/>
    <w:tmpl w:val="98D81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537900">
    <w:abstractNumId w:val="1"/>
  </w:num>
  <w:num w:numId="2" w16cid:durableId="1822847097">
    <w:abstractNumId w:val="6"/>
  </w:num>
  <w:num w:numId="3" w16cid:durableId="525291695">
    <w:abstractNumId w:val="0"/>
  </w:num>
  <w:num w:numId="4" w16cid:durableId="955060580">
    <w:abstractNumId w:val="4"/>
  </w:num>
  <w:num w:numId="5" w16cid:durableId="426074658">
    <w:abstractNumId w:val="2"/>
  </w:num>
  <w:num w:numId="6" w16cid:durableId="1848859903">
    <w:abstractNumId w:val="3"/>
  </w:num>
  <w:num w:numId="7" w16cid:durableId="1629700451">
    <w:abstractNumId w:val="7"/>
  </w:num>
  <w:num w:numId="8" w16cid:durableId="6913402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tTAwNTWxMDc2MTBT0lEKTi0uzszPAykwMqoFADIaqO8tAAAA"/>
  </w:docVars>
  <w:rsids>
    <w:rsidRoot w:val="007453B1"/>
    <w:rsid w:val="00017263"/>
    <w:rsid w:val="00020C91"/>
    <w:rsid w:val="00045D3B"/>
    <w:rsid w:val="000531EC"/>
    <w:rsid w:val="00070457"/>
    <w:rsid w:val="0007668B"/>
    <w:rsid w:val="000A0C8F"/>
    <w:rsid w:val="000C45AF"/>
    <w:rsid w:val="00142AD0"/>
    <w:rsid w:val="0015004C"/>
    <w:rsid w:val="0016277B"/>
    <w:rsid w:val="0017072A"/>
    <w:rsid w:val="001757E5"/>
    <w:rsid w:val="00175C9D"/>
    <w:rsid w:val="00193C18"/>
    <w:rsid w:val="001B0E07"/>
    <w:rsid w:val="001C2D29"/>
    <w:rsid w:val="001C674C"/>
    <w:rsid w:val="001E3A21"/>
    <w:rsid w:val="001F6BCC"/>
    <w:rsid w:val="0020352C"/>
    <w:rsid w:val="0021623B"/>
    <w:rsid w:val="002333F8"/>
    <w:rsid w:val="00253C0C"/>
    <w:rsid w:val="002572AE"/>
    <w:rsid w:val="00271E33"/>
    <w:rsid w:val="002C0C3C"/>
    <w:rsid w:val="002E1336"/>
    <w:rsid w:val="002F6887"/>
    <w:rsid w:val="00304D05"/>
    <w:rsid w:val="003110E4"/>
    <w:rsid w:val="00316AD9"/>
    <w:rsid w:val="00326A92"/>
    <w:rsid w:val="00347508"/>
    <w:rsid w:val="00356295"/>
    <w:rsid w:val="0038151B"/>
    <w:rsid w:val="003A1E37"/>
    <w:rsid w:val="003A60F8"/>
    <w:rsid w:val="003B3694"/>
    <w:rsid w:val="003C32DC"/>
    <w:rsid w:val="003C53F4"/>
    <w:rsid w:val="003C6348"/>
    <w:rsid w:val="003D4F91"/>
    <w:rsid w:val="003D6DFD"/>
    <w:rsid w:val="00412874"/>
    <w:rsid w:val="00415ED0"/>
    <w:rsid w:val="004371EC"/>
    <w:rsid w:val="00446A54"/>
    <w:rsid w:val="00484C18"/>
    <w:rsid w:val="004867CA"/>
    <w:rsid w:val="004A7F22"/>
    <w:rsid w:val="004C2169"/>
    <w:rsid w:val="004C2FC2"/>
    <w:rsid w:val="004C603E"/>
    <w:rsid w:val="004E737A"/>
    <w:rsid w:val="004F4D63"/>
    <w:rsid w:val="0052706D"/>
    <w:rsid w:val="0052779A"/>
    <w:rsid w:val="005317A3"/>
    <w:rsid w:val="00532AD3"/>
    <w:rsid w:val="00532DC8"/>
    <w:rsid w:val="00551A9A"/>
    <w:rsid w:val="00552B03"/>
    <w:rsid w:val="0059771F"/>
    <w:rsid w:val="005A581A"/>
    <w:rsid w:val="005B19B9"/>
    <w:rsid w:val="005B4EBE"/>
    <w:rsid w:val="005E2C3F"/>
    <w:rsid w:val="005F49FB"/>
    <w:rsid w:val="00643215"/>
    <w:rsid w:val="00676422"/>
    <w:rsid w:val="00677E70"/>
    <w:rsid w:val="006B1D59"/>
    <w:rsid w:val="006D64E1"/>
    <w:rsid w:val="0070255A"/>
    <w:rsid w:val="00705A6C"/>
    <w:rsid w:val="00724645"/>
    <w:rsid w:val="007453B1"/>
    <w:rsid w:val="00752434"/>
    <w:rsid w:val="00754943"/>
    <w:rsid w:val="00796FF9"/>
    <w:rsid w:val="007A1334"/>
    <w:rsid w:val="007B33EF"/>
    <w:rsid w:val="007B4C1A"/>
    <w:rsid w:val="007B5EB4"/>
    <w:rsid w:val="007B68E5"/>
    <w:rsid w:val="007C47B9"/>
    <w:rsid w:val="007D1E85"/>
    <w:rsid w:val="007D2225"/>
    <w:rsid w:val="007D6B16"/>
    <w:rsid w:val="007E5072"/>
    <w:rsid w:val="007E516F"/>
    <w:rsid w:val="00816765"/>
    <w:rsid w:val="00837CCD"/>
    <w:rsid w:val="00847EE2"/>
    <w:rsid w:val="00860E47"/>
    <w:rsid w:val="008A4962"/>
    <w:rsid w:val="008D62B9"/>
    <w:rsid w:val="008F78A7"/>
    <w:rsid w:val="00902E7E"/>
    <w:rsid w:val="00903715"/>
    <w:rsid w:val="0092658D"/>
    <w:rsid w:val="0095791B"/>
    <w:rsid w:val="00993289"/>
    <w:rsid w:val="009957CB"/>
    <w:rsid w:val="00996940"/>
    <w:rsid w:val="009B249E"/>
    <w:rsid w:val="009B6F79"/>
    <w:rsid w:val="009D0AB5"/>
    <w:rsid w:val="009E27C2"/>
    <w:rsid w:val="009E476D"/>
    <w:rsid w:val="00A43D97"/>
    <w:rsid w:val="00A71E32"/>
    <w:rsid w:val="00A72D97"/>
    <w:rsid w:val="00A90872"/>
    <w:rsid w:val="00AD3DB0"/>
    <w:rsid w:val="00AE0399"/>
    <w:rsid w:val="00B334F3"/>
    <w:rsid w:val="00B45871"/>
    <w:rsid w:val="00B64243"/>
    <w:rsid w:val="00B65010"/>
    <w:rsid w:val="00B66F62"/>
    <w:rsid w:val="00B778EB"/>
    <w:rsid w:val="00BE303C"/>
    <w:rsid w:val="00BE633D"/>
    <w:rsid w:val="00BF3747"/>
    <w:rsid w:val="00BF3D50"/>
    <w:rsid w:val="00C14E96"/>
    <w:rsid w:val="00C5023C"/>
    <w:rsid w:val="00C5393F"/>
    <w:rsid w:val="00C84D78"/>
    <w:rsid w:val="00CA68FF"/>
    <w:rsid w:val="00CA6902"/>
    <w:rsid w:val="00CD3C5C"/>
    <w:rsid w:val="00CF5504"/>
    <w:rsid w:val="00D07B1E"/>
    <w:rsid w:val="00D50380"/>
    <w:rsid w:val="00D63801"/>
    <w:rsid w:val="00D81BCB"/>
    <w:rsid w:val="00D94736"/>
    <w:rsid w:val="00DA52D1"/>
    <w:rsid w:val="00DB317D"/>
    <w:rsid w:val="00DD21A3"/>
    <w:rsid w:val="00DE498C"/>
    <w:rsid w:val="00DF2ED0"/>
    <w:rsid w:val="00E12578"/>
    <w:rsid w:val="00E33732"/>
    <w:rsid w:val="00E743E5"/>
    <w:rsid w:val="00EB5CA7"/>
    <w:rsid w:val="00F21514"/>
    <w:rsid w:val="00F5101C"/>
    <w:rsid w:val="00F5395A"/>
    <w:rsid w:val="00F625A9"/>
    <w:rsid w:val="00F6383C"/>
    <w:rsid w:val="00F63FF6"/>
    <w:rsid w:val="00F666F5"/>
    <w:rsid w:val="00F807AB"/>
    <w:rsid w:val="00F909B0"/>
    <w:rsid w:val="00FA29F2"/>
    <w:rsid w:val="00FD60E5"/>
    <w:rsid w:val="00FD756B"/>
    <w:rsid w:val="00FE27CE"/>
    <w:rsid w:val="00FE4338"/>
    <w:rsid w:val="00FF060D"/>
    <w:rsid w:val="00FF2919"/>
    <w:rsid w:val="00FF7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0F893B"/>
  <w15:docId w15:val="{B6C20B9A-3788-43EB-BA0C-F5614BE58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053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1EC"/>
  </w:style>
  <w:style w:type="paragraph" w:styleId="Footer">
    <w:name w:val="footer"/>
    <w:basedOn w:val="Normal"/>
    <w:link w:val="FooterChar"/>
    <w:uiPriority w:val="99"/>
    <w:unhideWhenUsed/>
    <w:rsid w:val="000531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1EC"/>
  </w:style>
  <w:style w:type="paragraph" w:styleId="ListParagraph">
    <w:name w:val="List Paragraph"/>
    <w:basedOn w:val="Normal"/>
    <w:uiPriority w:val="34"/>
    <w:qFormat/>
    <w:rsid w:val="004C2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581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8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7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boubacarkeita20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keita11" TargetMode="External"/><Relationship Id="rId12" Type="http://schemas.openxmlformats.org/officeDocument/2006/relationships/hyperlink" Target="https://github.com/akeita11/Balagan-Financial-Company-Business-Analys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keita11/Metro-System-Simulatio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akeita11/Flood-Risk-Level-Model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keita11/Machine-Learning-in-High-School-Graduation-Succes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15</Words>
  <Characters>636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 Captain</dc:creator>
  <cp:lastModifiedBy>Aboubacar Keita</cp:lastModifiedBy>
  <cp:revision>3</cp:revision>
  <cp:lastPrinted>2022-09-09T19:13:00Z</cp:lastPrinted>
  <dcterms:created xsi:type="dcterms:W3CDTF">2022-12-22T21:20:00Z</dcterms:created>
  <dcterms:modified xsi:type="dcterms:W3CDTF">2022-12-22T21:20:00Z</dcterms:modified>
</cp:coreProperties>
</file>